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F875AE" w14:textId="635EC8C8" w:rsidR="0052227E" w:rsidRPr="00390A13" w:rsidRDefault="0045123E" w:rsidP="00D35758">
      <w:pPr>
        <w:pStyle w:val="Heading1"/>
        <w:spacing w:line="240" w:lineRule="auto"/>
        <w:jc w:val="center"/>
        <w:rPr>
          <w:rFonts w:ascii="微软雅黑" w:eastAsia="微软雅黑" w:hAnsi="微软雅黑"/>
        </w:rPr>
      </w:pPr>
      <w:r w:rsidRPr="00390A13">
        <w:rPr>
          <w:rFonts w:ascii="微软雅黑" w:eastAsia="微软雅黑" w:hAnsi="微软雅黑" w:hint="eastAsia"/>
        </w:rPr>
        <w:t>媒体信号处理基础-实验报告</w:t>
      </w:r>
      <w:r w:rsidR="00F0117B">
        <w:rPr>
          <w:rFonts w:ascii="微软雅黑" w:eastAsia="微软雅黑" w:hAnsi="微软雅黑" w:hint="eastAsia"/>
        </w:rPr>
        <w:t>4</w:t>
      </w:r>
    </w:p>
    <w:p w14:paraId="70C7735E" w14:textId="2BC7ECAE" w:rsidR="0045123E" w:rsidRPr="00390A13" w:rsidRDefault="00D35758" w:rsidP="00D35758">
      <w:pPr>
        <w:jc w:val="center"/>
        <w:rPr>
          <w:rFonts w:ascii="微软雅黑" w:eastAsia="微软雅黑" w:hAnsi="微软雅黑"/>
          <w:sz w:val="24"/>
          <w:szCs w:val="24"/>
        </w:rPr>
      </w:pPr>
      <w:r w:rsidRPr="00390A13">
        <w:rPr>
          <w:rFonts w:ascii="微软雅黑" w:eastAsia="微软雅黑" w:hAnsi="微软雅黑" w:hint="eastAsia"/>
          <w:sz w:val="24"/>
          <w:szCs w:val="24"/>
        </w:rPr>
        <w:t>学号：</w:t>
      </w:r>
      <w:proofErr w:type="gramStart"/>
      <w:r w:rsidR="0077488D">
        <w:rPr>
          <w:rFonts w:ascii="微软雅黑" w:eastAsia="微软雅黑" w:hAnsi="微软雅黑" w:hint="eastAsia"/>
          <w:sz w:val="24"/>
          <w:szCs w:val="24"/>
        </w:rPr>
        <w:t>3170105728</w:t>
      </w:r>
      <w:r w:rsidRPr="00390A13">
        <w:rPr>
          <w:rFonts w:ascii="微软雅黑" w:eastAsia="微软雅黑" w:hAnsi="微软雅黑"/>
          <w:sz w:val="24"/>
          <w:szCs w:val="24"/>
        </w:rPr>
        <w:t xml:space="preserve">  </w:t>
      </w:r>
      <w:r w:rsidR="0045123E" w:rsidRPr="00390A13">
        <w:rPr>
          <w:rFonts w:ascii="微软雅黑" w:eastAsia="微软雅黑" w:hAnsi="微软雅黑" w:hint="eastAsia"/>
          <w:sz w:val="24"/>
          <w:szCs w:val="24"/>
        </w:rPr>
        <w:t>姓名</w:t>
      </w:r>
      <w:proofErr w:type="gramEnd"/>
      <w:r w:rsidR="0045123E" w:rsidRPr="00390A13">
        <w:rPr>
          <w:rFonts w:ascii="微软雅黑" w:eastAsia="微软雅黑" w:hAnsi="微软雅黑" w:hint="eastAsia"/>
          <w:sz w:val="24"/>
          <w:szCs w:val="24"/>
        </w:rPr>
        <w:t>：</w:t>
      </w:r>
      <w:r w:rsidR="0077488D">
        <w:rPr>
          <w:rFonts w:ascii="微软雅黑" w:eastAsia="微软雅黑" w:hAnsi="微软雅黑" w:hint="eastAsia"/>
          <w:sz w:val="24"/>
          <w:szCs w:val="24"/>
        </w:rPr>
        <w:t>林昭炜</w:t>
      </w:r>
    </w:p>
    <w:p w14:paraId="2EA1D137" w14:textId="77777777" w:rsidR="0045123E" w:rsidRPr="00390A13" w:rsidRDefault="0045123E" w:rsidP="00D35758">
      <w:pPr>
        <w:pStyle w:val="Heading2"/>
        <w:numPr>
          <w:ilvl w:val="0"/>
          <w:numId w:val="2"/>
        </w:numPr>
        <w:spacing w:line="240" w:lineRule="auto"/>
        <w:rPr>
          <w:rFonts w:ascii="微软雅黑" w:eastAsia="微软雅黑" w:hAnsi="微软雅黑"/>
          <w:sz w:val="28"/>
          <w:szCs w:val="28"/>
        </w:rPr>
      </w:pPr>
      <w:r w:rsidRPr="00390A13">
        <w:rPr>
          <w:rFonts w:ascii="微软雅黑" w:eastAsia="微软雅黑" w:hAnsi="微软雅黑" w:hint="eastAsia"/>
          <w:sz w:val="28"/>
          <w:szCs w:val="28"/>
        </w:rPr>
        <w:t>实验内容及要求</w:t>
      </w:r>
    </w:p>
    <w:p w14:paraId="10E3EC65" w14:textId="5CF526BF" w:rsidR="0045123E" w:rsidRPr="00390A13" w:rsidRDefault="0045123E" w:rsidP="00D35758">
      <w:pPr>
        <w:rPr>
          <w:rFonts w:ascii="微软雅黑" w:eastAsia="微软雅黑" w:hAnsi="微软雅黑"/>
          <w:sz w:val="24"/>
          <w:szCs w:val="24"/>
        </w:rPr>
      </w:pPr>
      <w:r w:rsidRPr="00390A13">
        <w:rPr>
          <w:rFonts w:ascii="微软雅黑" w:eastAsia="微软雅黑" w:hAnsi="微软雅黑" w:hint="eastAsia"/>
          <w:sz w:val="24"/>
          <w:szCs w:val="24"/>
        </w:rPr>
        <w:t>实验工具：</w:t>
      </w:r>
      <w:r w:rsidR="00625A3E" w:rsidRPr="00390A13">
        <w:rPr>
          <w:rFonts w:ascii="微软雅黑" w:eastAsia="微软雅黑" w:hAnsi="微软雅黑" w:hint="eastAsia"/>
          <w:sz w:val="24"/>
          <w:szCs w:val="24"/>
        </w:rPr>
        <w:t>MATLAB</w:t>
      </w:r>
      <w:r w:rsidR="00E64009" w:rsidRPr="00390A13">
        <w:rPr>
          <w:rFonts w:ascii="微软雅黑" w:eastAsia="微软雅黑" w:hAnsi="微软雅黑"/>
          <w:sz w:val="24"/>
          <w:szCs w:val="24"/>
        </w:rPr>
        <w:t xml:space="preserve"> </w:t>
      </w:r>
      <w:r w:rsidR="008E7743" w:rsidRPr="00390A13">
        <w:rPr>
          <w:rFonts w:ascii="微软雅黑" w:eastAsia="微软雅黑" w:hAnsi="微软雅黑"/>
          <w:sz w:val="24"/>
          <w:szCs w:val="24"/>
        </w:rPr>
        <w:t>201</w:t>
      </w:r>
      <w:r w:rsidR="002C0B0A">
        <w:rPr>
          <w:rFonts w:ascii="微软雅黑" w:eastAsia="微软雅黑" w:hAnsi="微软雅黑"/>
          <w:sz w:val="24"/>
          <w:szCs w:val="24"/>
        </w:rPr>
        <w:t>7</w:t>
      </w:r>
      <w:r w:rsidR="0077488D">
        <w:rPr>
          <w:rFonts w:ascii="微软雅黑" w:eastAsia="微软雅黑" w:hAnsi="微软雅黑" w:hint="eastAsia"/>
          <w:sz w:val="24"/>
          <w:szCs w:val="24"/>
        </w:rPr>
        <w:t>b</w:t>
      </w:r>
    </w:p>
    <w:p w14:paraId="12F0A820" w14:textId="77777777" w:rsidR="0045123E" w:rsidRPr="00390A13" w:rsidRDefault="0045123E" w:rsidP="00D35758">
      <w:pPr>
        <w:rPr>
          <w:rFonts w:ascii="微软雅黑" w:eastAsia="微软雅黑" w:hAnsi="微软雅黑"/>
          <w:sz w:val="24"/>
          <w:szCs w:val="24"/>
        </w:rPr>
      </w:pPr>
      <w:r w:rsidRPr="00390A13">
        <w:rPr>
          <w:rFonts w:ascii="微软雅黑" w:eastAsia="微软雅黑" w:hAnsi="微软雅黑" w:hint="eastAsia"/>
          <w:sz w:val="24"/>
          <w:szCs w:val="24"/>
        </w:rPr>
        <w:t>实验内容：</w:t>
      </w:r>
    </w:p>
    <w:p w14:paraId="52CAF1D0" w14:textId="6ABB3863" w:rsidR="00390A13" w:rsidRPr="00DA3590" w:rsidRDefault="00D833ED" w:rsidP="00DA3590">
      <w:pPr>
        <w:spacing w:line="276" w:lineRule="auto"/>
        <w:ind w:firstLine="420"/>
        <w:rPr>
          <w:rFonts w:ascii="微软雅黑" w:eastAsia="微软雅黑" w:hAnsi="微软雅黑"/>
          <w:sz w:val="24"/>
          <w:szCs w:val="24"/>
        </w:rPr>
      </w:pPr>
      <w:r w:rsidRPr="00DA3590">
        <w:rPr>
          <w:rFonts w:ascii="微软雅黑" w:eastAsia="微软雅黑" w:hAnsi="微软雅黑" w:hint="eastAsia"/>
          <w:sz w:val="24"/>
          <w:szCs w:val="24"/>
        </w:rPr>
        <w:t>基于图像压缩基本流程，实现对彩色图像的压缩与恢复。</w:t>
      </w:r>
    </w:p>
    <w:p w14:paraId="5A816FFE" w14:textId="092C62DE" w:rsidR="0045123E" w:rsidRDefault="006B4D19" w:rsidP="00D35758">
      <w:pPr>
        <w:pStyle w:val="Heading2"/>
        <w:numPr>
          <w:ilvl w:val="0"/>
          <w:numId w:val="2"/>
        </w:numPr>
        <w:spacing w:line="240" w:lineRule="auto"/>
        <w:rPr>
          <w:rFonts w:ascii="微软雅黑" w:eastAsia="微软雅黑" w:hAnsi="微软雅黑"/>
          <w:sz w:val="28"/>
          <w:szCs w:val="28"/>
        </w:rPr>
      </w:pPr>
      <w:r w:rsidRPr="00390A13">
        <w:rPr>
          <w:rFonts w:ascii="微软雅黑" w:eastAsia="微软雅黑" w:hAnsi="微软雅黑" w:hint="eastAsia"/>
          <w:sz w:val="28"/>
          <w:szCs w:val="28"/>
        </w:rPr>
        <w:t>关键</w:t>
      </w:r>
      <w:r w:rsidR="0045123E" w:rsidRPr="00390A13">
        <w:rPr>
          <w:rFonts w:ascii="微软雅黑" w:eastAsia="微软雅黑" w:hAnsi="微软雅黑" w:hint="eastAsia"/>
          <w:sz w:val="28"/>
          <w:szCs w:val="28"/>
        </w:rPr>
        <w:t>代码及注释</w:t>
      </w:r>
    </w:p>
    <w:p w14:paraId="63EFE57C" w14:textId="439A6599" w:rsidR="0083745F" w:rsidRPr="0083745F" w:rsidRDefault="0083745F" w:rsidP="0083745F">
      <w:pPr>
        <w:pStyle w:val="ListParagraph"/>
        <w:widowControl/>
        <w:autoSpaceDE w:val="0"/>
        <w:autoSpaceDN w:val="0"/>
        <w:adjustRightInd w:val="0"/>
        <w:ind w:left="465" w:firstLineChars="0" w:firstLine="0"/>
        <w:jc w:val="left"/>
        <w:rPr>
          <w:rFonts w:ascii="Courier New" w:hAnsi="Courier New" w:cs="Courier New"/>
          <w:kern w:val="0"/>
          <w:sz w:val="24"/>
          <w:szCs w:val="24"/>
        </w:rPr>
      </w:pPr>
      <w:r w:rsidRPr="0083745F">
        <w:rPr>
          <w:rFonts w:ascii="Courier New" w:hAnsi="Courier New" w:cs="Courier New"/>
          <w:color w:val="228B22"/>
          <w:kern w:val="0"/>
          <w:sz w:val="26"/>
          <w:szCs w:val="26"/>
        </w:rPr>
        <w:t>% …</w:t>
      </w: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 means some codes are omitted.</w:t>
      </w:r>
    </w:p>
    <w:p w14:paraId="06D9932D" w14:textId="77777777" w:rsidR="0083745F" w:rsidRPr="0083745F" w:rsidRDefault="0083745F" w:rsidP="0083745F"/>
    <w:p w14:paraId="7D5BE4DA" w14:textId="224FEAF6" w:rsidR="0083745F" w:rsidRPr="0083745F" w:rsidRDefault="0083745F" w:rsidP="0083745F">
      <w:pPr>
        <w:pStyle w:val="Heading2"/>
      </w:pPr>
      <w:r>
        <w:t>E</w:t>
      </w:r>
      <w:r>
        <w:rPr>
          <w:rFonts w:hint="eastAsia"/>
        </w:rPr>
        <w:t>ncode</w:t>
      </w:r>
    </w:p>
    <w:p w14:paraId="4DEBDF3D" w14:textId="77777777" w:rsidR="004443BD" w:rsidRDefault="004443BD" w:rsidP="004443B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 padding the image, 2*</w:t>
      </w:r>
      <w:proofErr w:type="gramStart"/>
      <w:r>
        <w:rPr>
          <w:rFonts w:ascii="Courier New" w:hAnsi="Courier New" w:cs="Courier New"/>
          <w:color w:val="228B22"/>
          <w:kern w:val="0"/>
          <w:sz w:val="26"/>
          <w:szCs w:val="26"/>
        </w:rPr>
        <w:t>N(</w:t>
      </w:r>
      <w:proofErr w:type="gramEnd"/>
      <w:r>
        <w:rPr>
          <w:rFonts w:ascii="Courier New" w:hAnsi="Courier New" w:cs="Courier New"/>
          <w:color w:val="228B22"/>
          <w:kern w:val="0"/>
          <w:sz w:val="26"/>
          <w:szCs w:val="26"/>
        </w:rPr>
        <w:t>8)to ensure that after down-sampling</w:t>
      </w:r>
    </w:p>
    <w:p w14:paraId="6CDFF4EF" w14:textId="77777777" w:rsidR="004443BD" w:rsidRDefault="004443BD" w:rsidP="004443B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 image size still a multiple of 8</w:t>
      </w:r>
    </w:p>
    <w:p w14:paraId="66C4637E" w14:textId="77777777" w:rsidR="004443BD" w:rsidRDefault="004443BD" w:rsidP="004443B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padding = 2 * N - </w:t>
      </w:r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mod(</w:t>
      </w:r>
      <w:proofErr w:type="spellStart"/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>original_size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, 2 * N);</w:t>
      </w:r>
    </w:p>
    <w:p w14:paraId="1729BD8E" w14:textId="77777777" w:rsidR="004443BD" w:rsidRDefault="004443BD" w:rsidP="004443B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padding = </w:t>
      </w:r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padding(</w:t>
      </w:r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>1:2);</w:t>
      </w:r>
    </w:p>
    <w:p w14:paraId="3759AFD4" w14:textId="77777777" w:rsidR="004443BD" w:rsidRDefault="004443BD" w:rsidP="004443B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im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padarray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>img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,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padding,</w:t>
      </w:r>
      <w:r>
        <w:rPr>
          <w:rFonts w:ascii="Courier New" w:hAnsi="Courier New" w:cs="Courier New"/>
          <w:color w:val="A020F0"/>
          <w:kern w:val="0"/>
          <w:sz w:val="26"/>
          <w:szCs w:val="26"/>
        </w:rPr>
        <w:t>'replicate</w:t>
      </w:r>
      <w:proofErr w:type="spellEnd"/>
      <w:r>
        <w:rPr>
          <w:rFonts w:ascii="Courier New" w:hAnsi="Courier New" w:cs="Courier New"/>
          <w:color w:val="A020F0"/>
          <w:kern w:val="0"/>
          <w:sz w:val="26"/>
          <w:szCs w:val="26"/>
        </w:rPr>
        <w:t>'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, </w:t>
      </w:r>
      <w:r>
        <w:rPr>
          <w:rFonts w:ascii="Courier New" w:hAnsi="Courier New" w:cs="Courier New"/>
          <w:color w:val="A020F0"/>
          <w:kern w:val="0"/>
          <w:sz w:val="26"/>
          <w:szCs w:val="26"/>
        </w:rPr>
        <w:t>'post'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>);</w:t>
      </w:r>
    </w:p>
    <w:p w14:paraId="06BB172F" w14:textId="77777777" w:rsidR="004443BD" w:rsidRPr="004443BD" w:rsidRDefault="004443BD" w:rsidP="004443B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  <w:lang w:val="de-DE"/>
        </w:rPr>
      </w:pPr>
      <w:r w:rsidRPr="004443BD">
        <w:rPr>
          <w:rFonts w:ascii="Courier New" w:hAnsi="Courier New" w:cs="Courier New"/>
          <w:color w:val="000000"/>
          <w:kern w:val="0"/>
          <w:sz w:val="26"/>
          <w:szCs w:val="26"/>
          <w:lang w:val="de-DE"/>
        </w:rPr>
        <w:t>im = rgb2ycbcr(im);</w:t>
      </w:r>
    </w:p>
    <w:p w14:paraId="52751E45" w14:textId="77777777" w:rsidR="004443BD" w:rsidRPr="004443BD" w:rsidRDefault="004443BD" w:rsidP="004443B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  <w:lang w:val="de-DE"/>
        </w:rPr>
      </w:pPr>
      <w:r w:rsidRPr="004443BD">
        <w:rPr>
          <w:rFonts w:ascii="Courier New" w:hAnsi="Courier New" w:cs="Courier New"/>
          <w:color w:val="000000"/>
          <w:kern w:val="0"/>
          <w:sz w:val="26"/>
          <w:szCs w:val="26"/>
          <w:lang w:val="de-DE"/>
        </w:rPr>
        <w:t xml:space="preserve"> </w:t>
      </w:r>
    </w:p>
    <w:p w14:paraId="72171FBF" w14:textId="77777777" w:rsidR="004443BD" w:rsidRPr="004443BD" w:rsidRDefault="004443BD" w:rsidP="004443B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  <w:lang w:val="de-DE"/>
        </w:rPr>
      </w:pPr>
      <w:r w:rsidRPr="004443BD">
        <w:rPr>
          <w:rFonts w:ascii="Courier New" w:hAnsi="Courier New" w:cs="Courier New"/>
          <w:color w:val="000000"/>
          <w:kern w:val="0"/>
          <w:sz w:val="26"/>
          <w:szCs w:val="26"/>
          <w:lang w:val="de-DE"/>
        </w:rPr>
        <w:t xml:space="preserve">conv_k = ones(2, 2, </w:t>
      </w:r>
      <w:r w:rsidRPr="004443BD">
        <w:rPr>
          <w:rFonts w:ascii="Courier New" w:hAnsi="Courier New" w:cs="Courier New"/>
          <w:color w:val="A020F0"/>
          <w:kern w:val="0"/>
          <w:sz w:val="26"/>
          <w:szCs w:val="26"/>
          <w:lang w:val="de-DE"/>
        </w:rPr>
        <w:t>'uint8'</w:t>
      </w:r>
      <w:r w:rsidRPr="004443BD">
        <w:rPr>
          <w:rFonts w:ascii="Courier New" w:hAnsi="Courier New" w:cs="Courier New"/>
          <w:color w:val="000000"/>
          <w:kern w:val="0"/>
          <w:sz w:val="26"/>
          <w:szCs w:val="26"/>
          <w:lang w:val="de-DE"/>
        </w:rPr>
        <w:t>);</w:t>
      </w:r>
    </w:p>
    <w:p w14:paraId="7C29C4B0" w14:textId="00011D79" w:rsidR="004443BD" w:rsidRDefault="004443BD" w:rsidP="004443B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228B22"/>
          <w:kern w:val="0"/>
          <w:sz w:val="26"/>
          <w:szCs w:val="26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downsampling</w:t>
      </w:r>
      <w:proofErr w:type="spellEnd"/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 the image</w:t>
      </w:r>
    </w:p>
    <w:p w14:paraId="45D4512C" w14:textId="42248937" w:rsidR="003D4883" w:rsidRPr="003D4883" w:rsidRDefault="003D4883" w:rsidP="003D4883">
      <w:pPr>
        <w:rPr>
          <w:rFonts w:ascii="微软雅黑" w:eastAsia="微软雅黑" w:hAnsi="微软雅黑"/>
        </w:rPr>
      </w:pPr>
      <w:r>
        <w:rPr>
          <w:rFonts w:ascii="Courier New" w:hAnsi="Courier New" w:cs="Courier New" w:hint="eastAsia"/>
          <w:kern w:val="0"/>
          <w:sz w:val="24"/>
          <w:szCs w:val="24"/>
        </w:rPr>
        <w:t>%</w:t>
      </w:r>
      <w:r>
        <w:rPr>
          <w:rFonts w:ascii="Courier New" w:hAnsi="Courier New" w:cs="Courier New"/>
          <w:kern w:val="0"/>
          <w:sz w:val="24"/>
          <w:szCs w:val="24"/>
        </w:rPr>
        <w:t xml:space="preserve"> </w:t>
      </w:r>
      <w:r w:rsidRPr="008A765E">
        <w:rPr>
          <w:rFonts w:ascii="微软雅黑" w:eastAsia="微软雅黑" w:hAnsi="微软雅黑" w:hint="eastAsia"/>
        </w:rPr>
        <w:t>对图片颜色进行下采样</w:t>
      </w:r>
    </w:p>
    <w:p w14:paraId="696BA020" w14:textId="77777777" w:rsidR="004443BD" w:rsidRDefault="004443BD" w:rsidP="004443B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>color1 = my_conv2(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im</w:t>
      </w:r>
      <w:proofErr w:type="spellEnd"/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(:,</w:t>
      </w:r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:, 2),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conv_k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, 2) ./ 4;</w:t>
      </w:r>
    </w:p>
    <w:p w14:paraId="60EAE622" w14:textId="77777777" w:rsidR="004443BD" w:rsidRDefault="004443BD" w:rsidP="004443B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>color2 = my_conv2(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im</w:t>
      </w:r>
      <w:proofErr w:type="spellEnd"/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(:,</w:t>
      </w:r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:, 3),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conv_k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, 2) ./ 4;</w:t>
      </w:r>
    </w:p>
    <w:p w14:paraId="2E8B7F85" w14:textId="15387640" w:rsidR="004443BD" w:rsidRDefault="004443BD" w:rsidP="004443B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6"/>
          <w:szCs w:val="26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</w:p>
    <w:p w14:paraId="4F29AD2B" w14:textId="77777777" w:rsidR="0083745F" w:rsidRDefault="0083745F" w:rsidP="0083745F">
      <w:pPr>
        <w:rPr>
          <w:rFonts w:ascii="微软雅黑" w:eastAsia="微软雅黑" w:hAnsi="微软雅黑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 …</w:t>
      </w:r>
    </w:p>
    <w:p w14:paraId="4FBADFD4" w14:textId="77777777" w:rsidR="0083745F" w:rsidRDefault="0083745F" w:rsidP="004443B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</w:p>
    <w:p w14:paraId="38A7CAA3" w14:textId="77777777" w:rsidR="004443BD" w:rsidRDefault="004443BD" w:rsidP="004443B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lastRenderedPageBreak/>
        <w:t xml:space="preserve">% 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my_dct_quan_zigzag</w:t>
      </w:r>
      <w:proofErr w:type="spellEnd"/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 put three </w:t>
      </w:r>
      <w:proofErr w:type="gramStart"/>
      <w:r>
        <w:rPr>
          <w:rFonts w:ascii="Courier New" w:hAnsi="Courier New" w:cs="Courier New"/>
          <w:color w:val="228B22"/>
          <w:kern w:val="0"/>
          <w:sz w:val="26"/>
          <w:szCs w:val="26"/>
        </w:rPr>
        <w:t>functions(</w:t>
      </w:r>
      <w:proofErr w:type="spellStart"/>
      <w:proofErr w:type="gramEnd"/>
      <w:r>
        <w:rPr>
          <w:rFonts w:ascii="Courier New" w:hAnsi="Courier New" w:cs="Courier New"/>
          <w:color w:val="228B22"/>
          <w:kern w:val="0"/>
          <w:sz w:val="26"/>
          <w:szCs w:val="26"/>
        </w:rPr>
        <w:t>dct</w:t>
      </w:r>
      <w:proofErr w:type="spellEnd"/>
      <w:r>
        <w:rPr>
          <w:rFonts w:ascii="Courier New" w:hAnsi="Courier New" w:cs="Courier New"/>
          <w:color w:val="228B22"/>
          <w:kern w:val="0"/>
          <w:sz w:val="26"/>
          <w:szCs w:val="26"/>
        </w:rPr>
        <w:t>, quantify, zigzag) into one</w:t>
      </w:r>
    </w:p>
    <w:p w14:paraId="1815A755" w14:textId="77777777" w:rsidR="004443BD" w:rsidRDefault="004443BD" w:rsidP="004443B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 first column of the result matrix is dc signal</w:t>
      </w:r>
    </w:p>
    <w:p w14:paraId="11C132BC" w14:textId="77777777" w:rsidR="004443BD" w:rsidRDefault="004443BD" w:rsidP="004443B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 and the rest column is ac signal in accordance with dc</w:t>
      </w:r>
    </w:p>
    <w:p w14:paraId="3BC41B62" w14:textId="1B2141A4" w:rsidR="004443BD" w:rsidRDefault="004443BD" w:rsidP="004443B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</w:t>
      </w:r>
      <w:r w:rsidR="003D4883" w:rsidRPr="003D4883">
        <w:rPr>
          <w:rFonts w:ascii="Courier New" w:hAnsi="Courier New" w:cs="Courier New" w:hint="eastAsia"/>
          <w:color w:val="228B22"/>
          <w:kern w:val="0"/>
          <w:sz w:val="26"/>
          <w:szCs w:val="26"/>
        </w:rPr>
        <w:t>讲三个功能（</w:t>
      </w:r>
      <w:proofErr w:type="spellStart"/>
      <w:r w:rsidR="003D4883" w:rsidRPr="003D4883">
        <w:rPr>
          <w:rFonts w:ascii="Courier New" w:hAnsi="Courier New" w:cs="Courier New" w:hint="eastAsia"/>
          <w:color w:val="228B22"/>
          <w:kern w:val="0"/>
          <w:sz w:val="26"/>
          <w:szCs w:val="26"/>
        </w:rPr>
        <w:t>dct</w:t>
      </w:r>
      <w:proofErr w:type="spellEnd"/>
      <w:r w:rsidR="003D4883" w:rsidRPr="003D4883">
        <w:rPr>
          <w:rFonts w:ascii="Courier New" w:hAnsi="Courier New" w:cs="Courier New" w:hint="eastAsia"/>
          <w:color w:val="228B22"/>
          <w:kern w:val="0"/>
          <w:sz w:val="26"/>
          <w:szCs w:val="26"/>
        </w:rPr>
        <w:t>，量化，展开）放一起实现，最终返回的矩阵是第一列是</w:t>
      </w:r>
      <w:r w:rsidR="003D4883" w:rsidRPr="003D4883">
        <w:rPr>
          <w:rFonts w:ascii="Courier New" w:hAnsi="Courier New" w:cs="Courier New" w:hint="eastAsia"/>
          <w:color w:val="228B22"/>
          <w:kern w:val="0"/>
          <w:sz w:val="26"/>
          <w:szCs w:val="26"/>
        </w:rPr>
        <w:t>dc</w:t>
      </w:r>
      <w:r w:rsidR="003D4883" w:rsidRPr="003D4883">
        <w:rPr>
          <w:rFonts w:ascii="Courier New" w:hAnsi="Courier New" w:cs="Courier New" w:hint="eastAsia"/>
          <w:color w:val="228B22"/>
          <w:kern w:val="0"/>
          <w:sz w:val="26"/>
          <w:szCs w:val="26"/>
        </w:rPr>
        <w:t>信号</w:t>
      </w:r>
      <w:r w:rsidR="003D4883" w:rsidRPr="003D4883">
        <w:rPr>
          <w:rFonts w:ascii="Courier New" w:hAnsi="Courier New" w:cs="Courier New" w:hint="eastAsia"/>
          <w:color w:val="228B22"/>
          <w:kern w:val="0"/>
          <w:sz w:val="26"/>
          <w:szCs w:val="26"/>
        </w:rPr>
        <w:t>,</w:t>
      </w:r>
    </w:p>
    <w:p w14:paraId="6D5B4435" w14:textId="7EF82FB0" w:rsidR="004443BD" w:rsidRDefault="004443BD" w:rsidP="004443B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</w:t>
      </w:r>
      <w:r w:rsidR="003D4883" w:rsidRPr="003D4883">
        <w:rPr>
          <w:rFonts w:ascii="Courier New" w:hAnsi="Courier New" w:cs="Courier New" w:hint="eastAsia"/>
          <w:color w:val="228B22"/>
          <w:kern w:val="0"/>
          <w:sz w:val="26"/>
          <w:szCs w:val="26"/>
        </w:rPr>
        <w:t>每一行后</w:t>
      </w:r>
      <w:r w:rsidR="003D4883" w:rsidRPr="003D4883">
        <w:rPr>
          <w:rFonts w:ascii="Courier New" w:hAnsi="Courier New" w:cs="Courier New" w:hint="eastAsia"/>
          <w:color w:val="228B22"/>
          <w:kern w:val="0"/>
          <w:sz w:val="26"/>
          <w:szCs w:val="26"/>
        </w:rPr>
        <w:t>63</w:t>
      </w:r>
      <w:r w:rsidR="003D4883" w:rsidRPr="003D4883">
        <w:rPr>
          <w:rFonts w:ascii="Courier New" w:hAnsi="Courier New" w:cs="Courier New" w:hint="eastAsia"/>
          <w:color w:val="228B22"/>
          <w:kern w:val="0"/>
          <w:sz w:val="26"/>
          <w:szCs w:val="26"/>
        </w:rPr>
        <w:t>个元素是</w:t>
      </w:r>
      <w:r w:rsidR="003D4883" w:rsidRPr="003D4883">
        <w:rPr>
          <w:rFonts w:ascii="Courier New" w:hAnsi="Courier New" w:cs="Courier New" w:hint="eastAsia"/>
          <w:color w:val="228B22"/>
          <w:kern w:val="0"/>
          <w:sz w:val="26"/>
          <w:szCs w:val="26"/>
        </w:rPr>
        <w:t>ac</w:t>
      </w:r>
      <w:r w:rsidR="003D4883" w:rsidRPr="003D4883">
        <w:rPr>
          <w:rFonts w:ascii="Courier New" w:hAnsi="Courier New" w:cs="Courier New" w:hint="eastAsia"/>
          <w:color w:val="228B22"/>
          <w:kern w:val="0"/>
          <w:sz w:val="26"/>
          <w:szCs w:val="26"/>
        </w:rPr>
        <w:t>信号，和第一列的</w:t>
      </w:r>
      <w:r w:rsidR="003D4883" w:rsidRPr="003D4883">
        <w:rPr>
          <w:rFonts w:ascii="Courier New" w:hAnsi="Courier New" w:cs="Courier New" w:hint="eastAsia"/>
          <w:color w:val="228B22"/>
          <w:kern w:val="0"/>
          <w:sz w:val="26"/>
          <w:szCs w:val="26"/>
        </w:rPr>
        <w:t>dc</w:t>
      </w:r>
      <w:r w:rsidR="003D4883" w:rsidRPr="003D4883">
        <w:rPr>
          <w:rFonts w:ascii="Courier New" w:hAnsi="Courier New" w:cs="Courier New" w:hint="eastAsia"/>
          <w:color w:val="228B22"/>
          <w:kern w:val="0"/>
          <w:sz w:val="26"/>
          <w:szCs w:val="26"/>
        </w:rPr>
        <w:t>信号对应</w:t>
      </w:r>
    </w:p>
    <w:p w14:paraId="61549BA4" w14:textId="77777777" w:rsidR="004443BD" w:rsidRPr="0077488D" w:rsidRDefault="004443BD" w:rsidP="004443B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  <w:lang w:val="de-DE"/>
        </w:rPr>
      </w:pPr>
      <w:r w:rsidRPr="0077488D">
        <w:rPr>
          <w:rFonts w:ascii="Courier New" w:hAnsi="Courier New" w:cs="Courier New"/>
          <w:color w:val="000000"/>
          <w:kern w:val="0"/>
          <w:sz w:val="26"/>
          <w:szCs w:val="26"/>
          <w:lang w:val="de-DE"/>
        </w:rPr>
        <w:t>im_dct_quan_zigzag = my_dct_quan_zigzag(double(im(:, :, 1)), basis, quan_lumi);</w:t>
      </w:r>
    </w:p>
    <w:p w14:paraId="05E3BC1F" w14:textId="77777777" w:rsidR="004443BD" w:rsidRDefault="004443BD" w:rsidP="004443B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color_zigzag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= </w:t>
      </w:r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cat(</w:t>
      </w:r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3,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my_dct_quan_zigzag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(color1, basis,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quan_color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),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my_dct_quan_zigzag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(color2, basis,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quan_color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));</w:t>
      </w:r>
    </w:p>
    <w:p w14:paraId="0CB4A710" w14:textId="77777777" w:rsidR="004443BD" w:rsidRDefault="004443BD" w:rsidP="004443B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dc signal use </w:t>
      </w:r>
      <w:proofErr w:type="spellStart"/>
      <w:proofErr w:type="gramStart"/>
      <w:r>
        <w:rPr>
          <w:rFonts w:ascii="Courier New" w:hAnsi="Courier New" w:cs="Courier New"/>
          <w:color w:val="228B22"/>
          <w:kern w:val="0"/>
          <w:sz w:val="26"/>
          <w:szCs w:val="26"/>
        </w:rPr>
        <w:t>dpcm</w:t>
      </w:r>
      <w:proofErr w:type="spellEnd"/>
      <w:r>
        <w:rPr>
          <w:rFonts w:ascii="Courier New" w:hAnsi="Courier New" w:cs="Courier New"/>
          <w:color w:val="228B22"/>
          <w:kern w:val="0"/>
          <w:sz w:val="26"/>
          <w:szCs w:val="26"/>
        </w:rPr>
        <w:t>(</w:t>
      </w:r>
      <w:proofErr w:type="gramEnd"/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which is actually pcm, because they have little </w:t>
      </w:r>
    </w:p>
    <w:p w14:paraId="0979D454" w14:textId="77777777" w:rsidR="004443BD" w:rsidRDefault="004443BD" w:rsidP="004443B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 influence on the final file size)</w:t>
      </w:r>
    </w:p>
    <w:p w14:paraId="21D340E2" w14:textId="1035908C" w:rsidR="004443BD" w:rsidRDefault="004443BD" w:rsidP="004443B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</w:t>
      </w:r>
      <w:r w:rsidR="003D4883" w:rsidRPr="003D4883">
        <w:rPr>
          <w:rFonts w:ascii="Courier New" w:hAnsi="Courier New" w:cs="Courier New" w:hint="eastAsia"/>
          <w:color w:val="228B22"/>
          <w:kern w:val="0"/>
          <w:sz w:val="26"/>
          <w:szCs w:val="26"/>
        </w:rPr>
        <w:t>dc</w:t>
      </w:r>
      <w:r w:rsidR="003D4883" w:rsidRPr="003D4883">
        <w:rPr>
          <w:rFonts w:ascii="Courier New" w:hAnsi="Courier New" w:cs="Courier New" w:hint="eastAsia"/>
          <w:color w:val="228B22"/>
          <w:kern w:val="0"/>
          <w:sz w:val="26"/>
          <w:szCs w:val="26"/>
        </w:rPr>
        <w:t>信号用</w:t>
      </w:r>
      <w:proofErr w:type="spellStart"/>
      <w:r w:rsidR="003D4883" w:rsidRPr="003D4883">
        <w:rPr>
          <w:rFonts w:ascii="Courier New" w:hAnsi="Courier New" w:cs="Courier New" w:hint="eastAsia"/>
          <w:color w:val="228B22"/>
          <w:kern w:val="0"/>
          <w:sz w:val="26"/>
          <w:szCs w:val="26"/>
        </w:rPr>
        <w:t>dpcm</w:t>
      </w:r>
      <w:proofErr w:type="spellEnd"/>
      <w:r w:rsidR="003D4883" w:rsidRPr="003D4883">
        <w:rPr>
          <w:rFonts w:ascii="Courier New" w:hAnsi="Courier New" w:cs="Courier New" w:hint="eastAsia"/>
          <w:color w:val="228B22"/>
          <w:kern w:val="0"/>
          <w:sz w:val="26"/>
          <w:szCs w:val="26"/>
        </w:rPr>
        <w:t>编码（实际上原函数用的是</w:t>
      </w:r>
      <w:r w:rsidR="003D4883" w:rsidRPr="003D4883">
        <w:rPr>
          <w:rFonts w:ascii="Courier New" w:hAnsi="Courier New" w:cs="Courier New" w:hint="eastAsia"/>
          <w:color w:val="228B22"/>
          <w:kern w:val="0"/>
          <w:sz w:val="26"/>
          <w:szCs w:val="26"/>
        </w:rPr>
        <w:t>pcm</w:t>
      </w:r>
      <w:r w:rsidR="003D4883" w:rsidRPr="003D4883">
        <w:rPr>
          <w:rFonts w:ascii="Courier New" w:hAnsi="Courier New" w:cs="Courier New" w:hint="eastAsia"/>
          <w:color w:val="228B22"/>
          <w:kern w:val="0"/>
          <w:sz w:val="26"/>
          <w:szCs w:val="26"/>
        </w:rPr>
        <w:t>，因为</w:t>
      </w:r>
      <w:r w:rsidR="003D4883" w:rsidRPr="003D4883">
        <w:rPr>
          <w:rFonts w:ascii="Courier New" w:hAnsi="Courier New" w:cs="Courier New" w:hint="eastAsia"/>
          <w:color w:val="228B22"/>
          <w:kern w:val="0"/>
          <w:sz w:val="26"/>
          <w:szCs w:val="26"/>
        </w:rPr>
        <w:t>pcm</w:t>
      </w:r>
      <w:r w:rsidR="003D4883" w:rsidRPr="003D4883">
        <w:rPr>
          <w:rFonts w:ascii="Courier New" w:hAnsi="Courier New" w:cs="Courier New" w:hint="eastAsia"/>
          <w:color w:val="228B22"/>
          <w:kern w:val="0"/>
          <w:sz w:val="26"/>
          <w:szCs w:val="26"/>
        </w:rPr>
        <w:t>和</w:t>
      </w:r>
      <w:proofErr w:type="spellStart"/>
      <w:r w:rsidR="003D4883" w:rsidRPr="003D4883">
        <w:rPr>
          <w:rFonts w:ascii="Courier New" w:hAnsi="Courier New" w:cs="Courier New" w:hint="eastAsia"/>
          <w:color w:val="228B22"/>
          <w:kern w:val="0"/>
          <w:sz w:val="26"/>
          <w:szCs w:val="26"/>
        </w:rPr>
        <w:t>dpcm</w:t>
      </w:r>
      <w:proofErr w:type="spellEnd"/>
      <w:r w:rsidR="003D4883" w:rsidRPr="003D4883">
        <w:rPr>
          <w:rFonts w:ascii="Courier New" w:hAnsi="Courier New" w:cs="Courier New" w:hint="eastAsia"/>
          <w:color w:val="228B22"/>
          <w:kern w:val="0"/>
          <w:sz w:val="26"/>
          <w:szCs w:val="26"/>
        </w:rPr>
        <w:t>对最后的文件大小影响不大）</w:t>
      </w:r>
    </w:p>
    <w:p w14:paraId="406CD194" w14:textId="77777777" w:rsidR="004443BD" w:rsidRDefault="004443BD" w:rsidP="004443B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dc = </w:t>
      </w:r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cat(</w:t>
      </w:r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2,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dpcm_encode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im_dct_quan_zigzag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(:,1)),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dpcm_encode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color_zigzag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(:,1, 1)),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dpcm_encode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color_zigzag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:,1, 2)));</w:t>
      </w:r>
    </w:p>
    <w:p w14:paraId="29B0EC70" w14:textId="77777777" w:rsidR="004443BD" w:rsidRDefault="004443BD" w:rsidP="004443B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ac signal use 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rle</w:t>
      </w:r>
      <w:proofErr w:type="spellEnd"/>
      <w:r>
        <w:rPr>
          <w:rFonts w:ascii="Courier New" w:hAnsi="Courier New" w:cs="Courier New"/>
          <w:color w:val="228B22"/>
          <w:kern w:val="0"/>
          <w:sz w:val="26"/>
          <w:szCs w:val="26"/>
        </w:rPr>
        <w:t>, which encodes the luminous matrix &amp; color matrices</w:t>
      </w:r>
    </w:p>
    <w:p w14:paraId="036B5E15" w14:textId="77777777" w:rsidR="004443BD" w:rsidRDefault="004443BD" w:rsidP="004443B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 altogether</w:t>
      </w:r>
    </w:p>
    <w:p w14:paraId="4904F37E" w14:textId="2E558F2C" w:rsidR="004443BD" w:rsidRDefault="004443BD" w:rsidP="004443B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</w:t>
      </w:r>
      <w:r w:rsidR="003D4883" w:rsidRPr="003D4883">
        <w:rPr>
          <w:rFonts w:ascii="Courier New" w:hAnsi="Courier New" w:cs="Courier New" w:hint="eastAsia"/>
          <w:color w:val="228B22"/>
          <w:kern w:val="0"/>
          <w:sz w:val="26"/>
          <w:szCs w:val="26"/>
        </w:rPr>
        <w:t>ac</w:t>
      </w:r>
      <w:r w:rsidR="003D4883" w:rsidRPr="003D4883">
        <w:rPr>
          <w:rFonts w:ascii="Courier New" w:hAnsi="Courier New" w:cs="Courier New" w:hint="eastAsia"/>
          <w:color w:val="228B22"/>
          <w:kern w:val="0"/>
          <w:sz w:val="26"/>
          <w:szCs w:val="26"/>
        </w:rPr>
        <w:t>信号使用游程编码</w:t>
      </w:r>
      <w:r w:rsidR="003D4883" w:rsidRPr="003D4883">
        <w:rPr>
          <w:rFonts w:ascii="Courier New" w:hAnsi="Courier New" w:cs="Courier New" w:hint="eastAsia"/>
          <w:color w:val="228B22"/>
          <w:kern w:val="0"/>
          <w:sz w:val="26"/>
          <w:szCs w:val="26"/>
        </w:rPr>
        <w:t xml:space="preserve">, </w:t>
      </w:r>
      <w:r w:rsidR="003D4883" w:rsidRPr="003D4883">
        <w:rPr>
          <w:rFonts w:ascii="Courier New" w:hAnsi="Courier New" w:cs="Courier New" w:hint="eastAsia"/>
          <w:color w:val="228B22"/>
          <w:kern w:val="0"/>
          <w:sz w:val="26"/>
          <w:szCs w:val="26"/>
        </w:rPr>
        <w:t>将亮度和色彩一起编码</w:t>
      </w:r>
    </w:p>
    <w:p w14:paraId="5DFDF486" w14:textId="77777777" w:rsidR="004443BD" w:rsidRDefault="004443BD" w:rsidP="004443B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ac =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rle_encode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im_dct_quan_zigzag</w:t>
      </w:r>
      <w:proofErr w:type="spellEnd"/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(:,</w:t>
      </w:r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2:end),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color_zigzag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(:,2:end,1),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color_zigzag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:,2:end,2));</w:t>
      </w:r>
    </w:p>
    <w:p w14:paraId="729AAB04" w14:textId="77777777" w:rsidR="004443BD" w:rsidRDefault="004443BD" w:rsidP="004443B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signal = </w:t>
      </w:r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cat(</w:t>
      </w:r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>2, dc, ac);</w:t>
      </w:r>
    </w:p>
    <w:p w14:paraId="329FBFB3" w14:textId="4DBBF65C" w:rsidR="004443BD" w:rsidRDefault="004443BD" w:rsidP="004443B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6"/>
          <w:szCs w:val="26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</w:p>
    <w:p w14:paraId="40366CDB" w14:textId="77777777" w:rsidR="000B3F5B" w:rsidRDefault="000B3F5B" w:rsidP="000B3F5B">
      <w:pPr>
        <w:rPr>
          <w:rFonts w:ascii="微软雅黑" w:eastAsia="微软雅黑" w:hAnsi="微软雅黑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 …</w:t>
      </w:r>
    </w:p>
    <w:p w14:paraId="3EE7084E" w14:textId="77777777" w:rsidR="000B3F5B" w:rsidRDefault="000B3F5B" w:rsidP="004443B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</w:p>
    <w:p w14:paraId="358A0A9F" w14:textId="77777777" w:rsidR="004443BD" w:rsidRDefault="004443BD" w:rsidP="004443B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use 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getprob</w:t>
      </w:r>
      <w:proofErr w:type="spellEnd"/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 to get symbol table &amp; its probability by traversing all</w:t>
      </w:r>
    </w:p>
    <w:p w14:paraId="0BC65260" w14:textId="77777777" w:rsidR="004443BD" w:rsidRDefault="004443BD" w:rsidP="004443B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 elements</w:t>
      </w:r>
    </w:p>
    <w:p w14:paraId="5252F3D5" w14:textId="5FEE5AE2" w:rsidR="004443BD" w:rsidRDefault="004443BD" w:rsidP="004443B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</w:t>
      </w:r>
      <w:proofErr w:type="spellStart"/>
      <w:r w:rsidR="003D4883" w:rsidRPr="003D4883">
        <w:rPr>
          <w:rFonts w:ascii="Courier New" w:hAnsi="Courier New" w:cs="Courier New" w:hint="eastAsia"/>
          <w:color w:val="228B22"/>
          <w:kern w:val="0"/>
          <w:sz w:val="26"/>
          <w:szCs w:val="26"/>
        </w:rPr>
        <w:t>getprob</w:t>
      </w:r>
      <w:proofErr w:type="spellEnd"/>
      <w:r w:rsidR="003D4883" w:rsidRPr="003D4883">
        <w:rPr>
          <w:rFonts w:ascii="Courier New" w:hAnsi="Courier New" w:cs="Courier New" w:hint="eastAsia"/>
          <w:color w:val="228B22"/>
          <w:kern w:val="0"/>
          <w:sz w:val="26"/>
          <w:szCs w:val="26"/>
        </w:rPr>
        <w:t xml:space="preserve"> </w:t>
      </w:r>
      <w:r w:rsidR="003D4883" w:rsidRPr="003D4883">
        <w:rPr>
          <w:rFonts w:ascii="Courier New" w:hAnsi="Courier New" w:cs="Courier New" w:hint="eastAsia"/>
          <w:color w:val="228B22"/>
          <w:kern w:val="0"/>
          <w:sz w:val="26"/>
          <w:szCs w:val="26"/>
        </w:rPr>
        <w:t>通过遍历的方法获得</w:t>
      </w:r>
      <w:r w:rsidR="003D4883" w:rsidRPr="003D4883">
        <w:rPr>
          <w:rFonts w:ascii="Courier New" w:hAnsi="Courier New" w:cs="Courier New" w:hint="eastAsia"/>
          <w:color w:val="228B22"/>
          <w:kern w:val="0"/>
          <w:sz w:val="26"/>
          <w:szCs w:val="26"/>
        </w:rPr>
        <w:t>symbol</w:t>
      </w:r>
      <w:r w:rsidR="003D4883" w:rsidRPr="003D4883">
        <w:rPr>
          <w:rFonts w:ascii="Courier New" w:hAnsi="Courier New" w:cs="Courier New" w:hint="eastAsia"/>
          <w:color w:val="228B22"/>
          <w:kern w:val="0"/>
          <w:sz w:val="26"/>
          <w:szCs w:val="26"/>
        </w:rPr>
        <w:t>表和对应的概率</w:t>
      </w:r>
    </w:p>
    <w:p w14:paraId="53610CBE" w14:textId="77777777" w:rsidR="004443BD" w:rsidRDefault="004443BD" w:rsidP="004443B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>[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sym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, prob] =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getprob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signal);</w:t>
      </w:r>
    </w:p>
    <w:p w14:paraId="1EA7F18D" w14:textId="56218297" w:rsidR="004443BD" w:rsidRDefault="004443BD" w:rsidP="00D35758">
      <w:pPr>
        <w:rPr>
          <w:rFonts w:ascii="微软雅黑" w:eastAsia="微软雅黑" w:hAnsi="微软雅黑"/>
        </w:rPr>
      </w:pPr>
    </w:p>
    <w:p w14:paraId="1D9E108E" w14:textId="77777777" w:rsidR="003D4883" w:rsidRDefault="003D4883" w:rsidP="003D4883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lastRenderedPageBreak/>
        <w:t>% header: image size, padding size</w:t>
      </w:r>
    </w:p>
    <w:p w14:paraId="53EDCFA2" w14:textId="77777777" w:rsidR="003D4883" w:rsidRDefault="003D4883" w:rsidP="003D4883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 table: luminous quantifier, color quantifier</w:t>
      </w:r>
    </w:p>
    <w:p w14:paraId="65434E98" w14:textId="77777777" w:rsidR="003D4883" w:rsidRDefault="003D4883" w:rsidP="003D4883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detail: dictionary </w:t>
      </w:r>
      <w:proofErr w:type="gramStart"/>
      <w:r>
        <w:rPr>
          <w:rFonts w:ascii="Courier New" w:hAnsi="Courier New" w:cs="Courier New"/>
          <w:color w:val="228B22"/>
          <w:kern w:val="0"/>
          <w:sz w:val="26"/>
          <w:szCs w:val="26"/>
        </w:rPr>
        <w:t>size ,</w:t>
      </w:r>
      <w:proofErr w:type="gramEnd"/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 data size</w:t>
      </w:r>
    </w:p>
    <w:p w14:paraId="622B07C4" w14:textId="77777777" w:rsidR="003D4883" w:rsidRDefault="003D4883" w:rsidP="003D4883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dictionary: [symbol, 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dict_size</w:t>
      </w:r>
      <w:proofErr w:type="spellEnd"/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, 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dict_data</w:t>
      </w:r>
      <w:proofErr w:type="spellEnd"/>
      <w:r>
        <w:rPr>
          <w:rFonts w:ascii="Courier New" w:hAnsi="Courier New" w:cs="Courier New"/>
          <w:color w:val="228B22"/>
          <w:kern w:val="0"/>
          <w:sz w:val="26"/>
          <w:szCs w:val="26"/>
        </w:rPr>
        <w:t>]</w:t>
      </w:r>
    </w:p>
    <w:p w14:paraId="27D5CF48" w14:textId="77777777" w:rsidR="003D4883" w:rsidRDefault="003D4883" w:rsidP="003D4883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data: 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huffman</w:t>
      </w:r>
      <w:proofErr w:type="spellEnd"/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 encoded data</w:t>
      </w:r>
    </w:p>
    <w:p w14:paraId="507DD845" w14:textId="77777777" w:rsidR="003D4883" w:rsidRDefault="003D4883" w:rsidP="003D4883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fp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fopen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</w:t>
      </w:r>
      <w:proofErr w:type="gramEnd"/>
      <w:r>
        <w:rPr>
          <w:rFonts w:ascii="Courier New" w:hAnsi="Courier New" w:cs="Courier New"/>
          <w:color w:val="A020F0"/>
          <w:kern w:val="0"/>
          <w:sz w:val="26"/>
          <w:szCs w:val="26"/>
        </w:rPr>
        <w:t>'lena508_510.leon'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, </w:t>
      </w:r>
      <w:r>
        <w:rPr>
          <w:rFonts w:ascii="Courier New" w:hAnsi="Courier New" w:cs="Courier New"/>
          <w:color w:val="A020F0"/>
          <w:kern w:val="0"/>
          <w:sz w:val="26"/>
          <w:szCs w:val="26"/>
        </w:rPr>
        <w:t>'w'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>);</w:t>
      </w:r>
    </w:p>
    <w:p w14:paraId="5E9BC9AC" w14:textId="02FAE335" w:rsidR="003D4883" w:rsidRDefault="003D4883" w:rsidP="00D35758">
      <w:pPr>
        <w:rPr>
          <w:rFonts w:ascii="微软雅黑" w:eastAsia="微软雅黑" w:hAnsi="微软雅黑"/>
        </w:rPr>
      </w:pPr>
    </w:p>
    <w:p w14:paraId="6D5D6015" w14:textId="77777777" w:rsidR="000B3F5B" w:rsidRDefault="000B3F5B" w:rsidP="000B3F5B">
      <w:pPr>
        <w:rPr>
          <w:rFonts w:ascii="微软雅黑" w:eastAsia="微软雅黑" w:hAnsi="微软雅黑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 …</w:t>
      </w:r>
    </w:p>
    <w:p w14:paraId="6DEB0CF7" w14:textId="77777777" w:rsidR="000B3F5B" w:rsidRDefault="000B3F5B" w:rsidP="00D35758">
      <w:pPr>
        <w:rPr>
          <w:rFonts w:ascii="微软雅黑" w:eastAsia="微软雅黑" w:hAnsi="微软雅黑"/>
        </w:rPr>
      </w:pPr>
    </w:p>
    <w:p w14:paraId="6A791835" w14:textId="77777777" w:rsidR="003D4883" w:rsidRDefault="003D4883" w:rsidP="003D4883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>add = 8 - mod(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bit_cnt+comp_</w:t>
      </w:r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size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</w:t>
      </w:r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>2), 8);</w:t>
      </w:r>
    </w:p>
    <w:p w14:paraId="42A29048" w14:textId="77777777" w:rsidR="003D4883" w:rsidRDefault="003D4883" w:rsidP="003D4883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note that we are using bits to write file, but the final file size is </w:t>
      </w:r>
    </w:p>
    <w:p w14:paraId="7185EAA0" w14:textId="77777777" w:rsidR="003D4883" w:rsidRDefault="003D4883" w:rsidP="003D4883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 multiple of bytes, here is trying to align bits to bytes</w:t>
      </w:r>
    </w:p>
    <w:p w14:paraId="3986FF7A" w14:textId="6FB2DB45" w:rsidR="003D4883" w:rsidRDefault="003D4883" w:rsidP="003D4883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</w:t>
      </w:r>
      <w:r w:rsidRPr="003D4883">
        <w:rPr>
          <w:rFonts w:ascii="Courier New" w:hAnsi="Courier New" w:cs="Courier New" w:hint="eastAsia"/>
          <w:color w:val="228B22"/>
          <w:kern w:val="0"/>
          <w:sz w:val="26"/>
          <w:szCs w:val="26"/>
        </w:rPr>
        <w:t>因为之前用</w:t>
      </w:r>
      <w:r w:rsidRPr="003D4883">
        <w:rPr>
          <w:rFonts w:ascii="Courier New" w:hAnsi="Courier New" w:cs="Courier New" w:hint="eastAsia"/>
          <w:color w:val="228B22"/>
          <w:kern w:val="0"/>
          <w:sz w:val="26"/>
          <w:szCs w:val="26"/>
        </w:rPr>
        <w:t>bit</w:t>
      </w:r>
      <w:r w:rsidRPr="003D4883">
        <w:rPr>
          <w:rFonts w:ascii="Courier New" w:hAnsi="Courier New" w:cs="Courier New" w:hint="eastAsia"/>
          <w:color w:val="228B22"/>
          <w:kern w:val="0"/>
          <w:sz w:val="26"/>
          <w:szCs w:val="26"/>
        </w:rPr>
        <w:t>写入</w:t>
      </w:r>
      <w:r w:rsidRPr="003D4883">
        <w:rPr>
          <w:rFonts w:ascii="Courier New" w:hAnsi="Courier New" w:cs="Courier New" w:hint="eastAsia"/>
          <w:color w:val="228B22"/>
          <w:kern w:val="0"/>
          <w:sz w:val="26"/>
          <w:szCs w:val="26"/>
        </w:rPr>
        <w:t xml:space="preserve">, </w:t>
      </w:r>
      <w:r w:rsidRPr="003D4883">
        <w:rPr>
          <w:rFonts w:ascii="Courier New" w:hAnsi="Courier New" w:cs="Courier New" w:hint="eastAsia"/>
          <w:color w:val="228B22"/>
          <w:kern w:val="0"/>
          <w:sz w:val="26"/>
          <w:szCs w:val="26"/>
        </w:rPr>
        <w:t>但最终文件必须是</w:t>
      </w:r>
      <w:r w:rsidRPr="003D4883">
        <w:rPr>
          <w:rFonts w:ascii="Courier New" w:hAnsi="Courier New" w:cs="Courier New" w:hint="eastAsia"/>
          <w:color w:val="228B22"/>
          <w:kern w:val="0"/>
          <w:sz w:val="26"/>
          <w:szCs w:val="26"/>
        </w:rPr>
        <w:t xml:space="preserve">bytes </w:t>
      </w:r>
      <w:r w:rsidRPr="003D4883">
        <w:rPr>
          <w:rFonts w:ascii="Courier New" w:hAnsi="Courier New" w:cs="Courier New" w:hint="eastAsia"/>
          <w:color w:val="228B22"/>
          <w:kern w:val="0"/>
          <w:sz w:val="26"/>
          <w:szCs w:val="26"/>
        </w:rPr>
        <w:t>的整数倍</w:t>
      </w:r>
      <w:r w:rsidRPr="003D4883">
        <w:rPr>
          <w:rFonts w:ascii="Courier New" w:hAnsi="Courier New" w:cs="Courier New" w:hint="eastAsia"/>
          <w:color w:val="228B22"/>
          <w:kern w:val="0"/>
          <w:sz w:val="26"/>
          <w:szCs w:val="26"/>
        </w:rPr>
        <w:t xml:space="preserve">, </w:t>
      </w:r>
      <w:r w:rsidRPr="003D4883">
        <w:rPr>
          <w:rFonts w:ascii="Courier New" w:hAnsi="Courier New" w:cs="Courier New" w:hint="eastAsia"/>
          <w:color w:val="228B22"/>
          <w:kern w:val="0"/>
          <w:sz w:val="26"/>
          <w:szCs w:val="26"/>
        </w:rPr>
        <w:t>所以这里</w:t>
      </w:r>
    </w:p>
    <w:p w14:paraId="0B03AED6" w14:textId="3B92E824" w:rsidR="003D4883" w:rsidRDefault="003D4883" w:rsidP="003D4883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</w:t>
      </w:r>
      <w:r w:rsidRPr="003D4883">
        <w:rPr>
          <w:rFonts w:ascii="Courier New" w:hAnsi="Courier New" w:cs="Courier New" w:hint="eastAsia"/>
          <w:color w:val="228B22"/>
          <w:kern w:val="0"/>
          <w:sz w:val="26"/>
          <w:szCs w:val="26"/>
        </w:rPr>
        <w:t>通过添加无用比特位来对齐字节</w:t>
      </w:r>
    </w:p>
    <w:p w14:paraId="2756EE1B" w14:textId="77777777" w:rsidR="003D4883" w:rsidRDefault="003D4883" w:rsidP="003D4883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>comp = [comp, ones(</w:t>
      </w:r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1,add</w:t>
      </w:r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>)];</w:t>
      </w:r>
    </w:p>
    <w:p w14:paraId="309FBB28" w14:textId="1072F8B3" w:rsidR="003D4883" w:rsidRDefault="003D4883" w:rsidP="00D35758">
      <w:pPr>
        <w:rPr>
          <w:rFonts w:ascii="微软雅黑" w:eastAsia="微软雅黑" w:hAnsi="微软雅黑"/>
        </w:rPr>
      </w:pPr>
    </w:p>
    <w:p w14:paraId="25BB9B5C" w14:textId="76A33329" w:rsidR="0038358B" w:rsidRDefault="0083745F" w:rsidP="0083745F">
      <w:pPr>
        <w:pStyle w:val="Heading2"/>
      </w:pPr>
      <w:r>
        <w:t>D</w:t>
      </w:r>
      <w:r>
        <w:rPr>
          <w:rFonts w:hint="eastAsia"/>
        </w:rPr>
        <w:t>ecode</w:t>
      </w:r>
    </w:p>
    <w:p w14:paraId="3F8BCC5B" w14:textId="77777777" w:rsidR="0038358B" w:rsidRDefault="0038358B" w:rsidP="0038358B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 calculate picture size</w:t>
      </w:r>
    </w:p>
    <w:p w14:paraId="712B9E37" w14:textId="1AE0FA20" w:rsidR="0038358B" w:rsidRDefault="0038358B" w:rsidP="0038358B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</w:t>
      </w:r>
      <w:r w:rsidR="0083745F" w:rsidRPr="0083745F">
        <w:rPr>
          <w:rFonts w:ascii="Courier New" w:hAnsi="Courier New" w:cs="Courier New" w:hint="eastAsia"/>
          <w:color w:val="228B22"/>
          <w:kern w:val="0"/>
          <w:sz w:val="26"/>
          <w:szCs w:val="26"/>
        </w:rPr>
        <w:t>计算图片大小</w:t>
      </w:r>
    </w:p>
    <w:p w14:paraId="3161980C" w14:textId="77777777" w:rsidR="0038358B" w:rsidRDefault="0038358B" w:rsidP="0038358B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pic_size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original_</w:t>
      </w:r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size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</w:t>
      </w:r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>1:2) + padding;</w:t>
      </w:r>
    </w:p>
    <w:p w14:paraId="29DADDC1" w14:textId="26BEF452" w:rsidR="0038358B" w:rsidRDefault="0038358B" w:rsidP="00D35758">
      <w:pPr>
        <w:rPr>
          <w:rFonts w:ascii="微软雅黑" w:eastAsia="微软雅黑" w:hAnsi="微软雅黑"/>
        </w:rPr>
      </w:pPr>
    </w:p>
    <w:p w14:paraId="06AFA9E3" w14:textId="4841B9F5" w:rsidR="0083745F" w:rsidRDefault="0083745F" w:rsidP="00D35758">
      <w:pPr>
        <w:rPr>
          <w:rFonts w:ascii="微软雅黑" w:eastAsia="微软雅黑" w:hAnsi="微软雅黑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 …</w:t>
      </w:r>
    </w:p>
    <w:p w14:paraId="6F26F0B0" w14:textId="77777777" w:rsidR="0083745F" w:rsidRDefault="0083745F" w:rsidP="00D35758">
      <w:pPr>
        <w:rPr>
          <w:rFonts w:ascii="微软雅黑" w:eastAsia="微软雅黑" w:hAnsi="微软雅黑"/>
        </w:rPr>
      </w:pPr>
    </w:p>
    <w:p w14:paraId="5688040A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dc_decode</w:t>
      </w:r>
      <w:proofErr w:type="spellEnd"/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 = [[luminous], [color1], [color2]], the same applies to</w:t>
      </w:r>
    </w:p>
    <w:p w14:paraId="3B0FD5A4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ac_decode</w:t>
      </w:r>
      <w:proofErr w:type="spellEnd"/>
    </w:p>
    <w:p w14:paraId="6983BE88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dc_decode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signal_decode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</w:t>
      </w:r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1:dc</w:t>
      </w:r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>_len);</w:t>
      </w:r>
    </w:p>
    <w:p w14:paraId="7E314BF5" w14:textId="70E8518B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6"/>
          <w:szCs w:val="26"/>
        </w:rPr>
      </w:pP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ac_decode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signal_decode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dc_len+</w:t>
      </w:r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1:end</w:t>
      </w:r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>);</w:t>
      </w:r>
    </w:p>
    <w:p w14:paraId="1B8D302B" w14:textId="3A06E14C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</w:p>
    <w:p w14:paraId="34FDE1B9" w14:textId="57FC6BD1" w:rsidR="0083745F" w:rsidRPr="0083745F" w:rsidRDefault="0083745F" w:rsidP="0083745F">
      <w:pPr>
        <w:rPr>
          <w:rFonts w:ascii="微软雅黑" w:eastAsia="微软雅黑" w:hAnsi="微软雅黑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 …</w:t>
      </w:r>
    </w:p>
    <w:p w14:paraId="672D983F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</w:p>
    <w:p w14:paraId="4E1C75B2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seperating</w:t>
      </w:r>
      <w:proofErr w:type="spellEnd"/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 ac &amp; dc and obtain original signal by 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dpcm_</w:t>
      </w:r>
      <w:proofErr w:type="gramStart"/>
      <w:r>
        <w:rPr>
          <w:rFonts w:ascii="Courier New" w:hAnsi="Courier New" w:cs="Courier New"/>
          <w:color w:val="228B22"/>
          <w:kern w:val="0"/>
          <w:sz w:val="26"/>
          <w:szCs w:val="26"/>
        </w:rPr>
        <w:t>decode</w:t>
      </w:r>
      <w:proofErr w:type="spellEnd"/>
      <w:r>
        <w:rPr>
          <w:rFonts w:ascii="Courier New" w:hAnsi="Courier New" w:cs="Courier New"/>
          <w:color w:val="228B22"/>
          <w:kern w:val="0"/>
          <w:sz w:val="26"/>
          <w:szCs w:val="26"/>
        </w:rPr>
        <w:t>(</w:t>
      </w:r>
      <w:proofErr w:type="gramEnd"/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which actually is 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pcm_decode</w:t>
      </w:r>
      <w:proofErr w:type="spellEnd"/>
      <w:r>
        <w:rPr>
          <w:rFonts w:ascii="Courier New" w:hAnsi="Courier New" w:cs="Courier New"/>
          <w:color w:val="228B22"/>
          <w:kern w:val="0"/>
          <w:sz w:val="26"/>
          <w:szCs w:val="26"/>
        </w:rPr>
        <w:t>)</w:t>
      </w:r>
    </w:p>
    <w:p w14:paraId="34DC0DA6" w14:textId="77777777" w:rsidR="0083745F" w:rsidRP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  <w:lang w:val="de-DE"/>
        </w:rPr>
      </w:pPr>
      <w:r w:rsidRPr="0083745F">
        <w:rPr>
          <w:rFonts w:ascii="Courier New" w:hAnsi="Courier New" w:cs="Courier New"/>
          <w:color w:val="000000"/>
          <w:kern w:val="0"/>
          <w:sz w:val="26"/>
          <w:szCs w:val="26"/>
          <w:lang w:val="de-DE"/>
        </w:rPr>
        <w:lastRenderedPageBreak/>
        <w:t>lumi_dc_decode = dpcm_decode(dc_decode(1:lumi_len));</w:t>
      </w:r>
    </w:p>
    <w:p w14:paraId="790466ED" w14:textId="09C10659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6"/>
          <w:szCs w:val="26"/>
        </w:rPr>
      </w:pP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color_dc_decode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= </w:t>
      </w:r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cat(</w:t>
      </w:r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>3, (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dpcm_decode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dc_decode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lumi_len+1:lumi_len+color_len)))', (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dpcm_decode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dc_decode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lumi_len+color_len+1:end)))');</w:t>
      </w:r>
    </w:p>
    <w:p w14:paraId="4D1D3A81" w14:textId="755A4D36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6"/>
          <w:szCs w:val="26"/>
        </w:rPr>
      </w:pPr>
    </w:p>
    <w:p w14:paraId="24511578" w14:textId="0EA450DA" w:rsidR="0083745F" w:rsidRPr="0083745F" w:rsidRDefault="0083745F" w:rsidP="0083745F">
      <w:pPr>
        <w:rPr>
          <w:rFonts w:ascii="微软雅黑" w:eastAsia="微软雅黑" w:hAnsi="微软雅黑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 …</w:t>
      </w:r>
    </w:p>
    <w:p w14:paraId="78715EDF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</w:p>
    <w:p w14:paraId="38ED9932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since 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dc&amp;ac</w:t>
      </w:r>
      <w:proofErr w:type="spellEnd"/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 signal is encoded together, their 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rle</w:t>
      </w:r>
      <w:proofErr w:type="spellEnd"/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 may overlap each other,</w:t>
      </w:r>
    </w:p>
    <w:p w14:paraId="0E1AD9D3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</w:t>
      </w:r>
      <w:proofErr w:type="gramStart"/>
      <w:r>
        <w:rPr>
          <w:rFonts w:ascii="Courier New" w:hAnsi="Courier New" w:cs="Courier New"/>
          <w:color w:val="228B22"/>
          <w:kern w:val="0"/>
          <w:sz w:val="26"/>
          <w:szCs w:val="26"/>
        </w:rPr>
        <w:t>so</w:t>
      </w:r>
      <w:proofErr w:type="gramEnd"/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 the solution is keep track of how many are already decoded,</w:t>
      </w:r>
    </w:p>
    <w:p w14:paraId="37233225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here u is an index of the next 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rle</w:t>
      </w:r>
      <w:proofErr w:type="spellEnd"/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 code to be decodes</w:t>
      </w:r>
    </w:p>
    <w:p w14:paraId="5C477BA6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 and leftover is used to update how many 0s left,</w:t>
      </w:r>
    </w:p>
    <w:p w14:paraId="3D5F70B6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 since last step may only process part of code at index u</w:t>
      </w:r>
    </w:p>
    <w:p w14:paraId="1173D50E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>[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lumi_ac_decode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, u, leftover] =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rle_decode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ac_</w:t>
      </w:r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decode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,[</w:t>
      </w:r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>lumi_len,63]);</w:t>
      </w:r>
    </w:p>
    <w:p w14:paraId="23C132E2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ac_decode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ac_decode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u:end</w:t>
      </w:r>
      <w:proofErr w:type="spellEnd"/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>);</w:t>
      </w:r>
    </w:p>
    <w:p w14:paraId="45C9D5CD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ac_</w:t>
      </w:r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decode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</w:t>
      </w:r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>1) = leftover;</w:t>
      </w:r>
    </w:p>
    <w:p w14:paraId="6B1C012C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[color1_ac_decode, u, leftover] =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rle_decode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ac_</w:t>
      </w:r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decode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,[</w:t>
      </w:r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>color_len,63]);</w:t>
      </w:r>
    </w:p>
    <w:p w14:paraId="067EF094" w14:textId="50BE762A" w:rsidR="0083745F" w:rsidRDefault="0083745F" w:rsidP="00D35758">
      <w:pPr>
        <w:rPr>
          <w:rFonts w:ascii="微软雅黑" w:eastAsia="微软雅黑" w:hAnsi="微软雅黑"/>
        </w:rPr>
      </w:pPr>
    </w:p>
    <w:p w14:paraId="54E3CAFC" w14:textId="77777777" w:rsidR="0083745F" w:rsidRDefault="0083745F" w:rsidP="0083745F">
      <w:pPr>
        <w:rPr>
          <w:rFonts w:ascii="微软雅黑" w:eastAsia="微软雅黑" w:hAnsi="微软雅黑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 …</w:t>
      </w:r>
    </w:p>
    <w:p w14:paraId="35C80139" w14:textId="77777777" w:rsidR="0083745F" w:rsidRDefault="0083745F" w:rsidP="00D35758">
      <w:pPr>
        <w:rPr>
          <w:rFonts w:ascii="微软雅黑" w:eastAsia="微软雅黑" w:hAnsi="微软雅黑"/>
        </w:rPr>
      </w:pPr>
    </w:p>
    <w:p w14:paraId="1A59CE71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my_dct_quan_zigzag_decode</w:t>
      </w:r>
      <w:proofErr w:type="spellEnd"/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 is also a function that does 3 jobs fist</w:t>
      </w:r>
    </w:p>
    <w:p w14:paraId="0251959A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unzigzag</w:t>
      </w:r>
      <w:proofErr w:type="spellEnd"/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, then 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unquantify</w:t>
      </w:r>
      <w:proofErr w:type="spellEnd"/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, and finally invert 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dct</w:t>
      </w:r>
      <w:proofErr w:type="spellEnd"/>
    </w:p>
    <w:p w14:paraId="0EE4F28A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lumi_decode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= uint8(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my_dct_quan_zigzag_</w:t>
      </w:r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decode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>lumi_zigzag_decode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, basis,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quan_lumi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,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pic_size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));</w:t>
      </w:r>
    </w:p>
    <w:p w14:paraId="00395774" w14:textId="41EF193D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</w:p>
    <w:p w14:paraId="23C8DCE3" w14:textId="77777777" w:rsidR="0083745F" w:rsidRDefault="0083745F" w:rsidP="0083745F">
      <w:pPr>
        <w:rPr>
          <w:rFonts w:ascii="微软雅黑" w:eastAsia="微软雅黑" w:hAnsi="微软雅黑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 …</w:t>
      </w:r>
    </w:p>
    <w:p w14:paraId="0CA7FE06" w14:textId="6BCEA67C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</w:p>
    <w:p w14:paraId="71D5E1D3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</w:p>
    <w:p w14:paraId="7CC480EE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do the invert 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desampling</w:t>
      </w:r>
      <w:proofErr w:type="spellEnd"/>
    </w:p>
    <w:p w14:paraId="19932618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color_decode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= my_conv2_</w:t>
      </w:r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invert(</w:t>
      </w:r>
      <w:proofErr w:type="spellStart"/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>color_conv_decode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, kernel, 2,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pic_size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);</w:t>
      </w:r>
    </w:p>
    <w:p w14:paraId="4949A3CA" w14:textId="04DD9856" w:rsidR="0083745F" w:rsidRDefault="0083745F" w:rsidP="00D35758">
      <w:pPr>
        <w:rPr>
          <w:rFonts w:ascii="微软雅黑" w:eastAsia="微软雅黑" w:hAnsi="微软雅黑"/>
        </w:rPr>
      </w:pPr>
    </w:p>
    <w:p w14:paraId="4429D875" w14:textId="1461E9B5" w:rsidR="0083745F" w:rsidRDefault="0083745F" w:rsidP="00D35758">
      <w:pPr>
        <w:rPr>
          <w:rFonts w:ascii="微软雅黑" w:eastAsia="微软雅黑" w:hAnsi="微软雅黑"/>
        </w:rPr>
      </w:pPr>
    </w:p>
    <w:p w14:paraId="0B4F7922" w14:textId="02E6BF8F" w:rsidR="0083745F" w:rsidRDefault="0083745F" w:rsidP="00D35758">
      <w:pPr>
        <w:rPr>
          <w:rFonts w:ascii="微软雅黑" w:eastAsia="微软雅黑" w:hAnsi="微软雅黑"/>
        </w:rPr>
      </w:pPr>
    </w:p>
    <w:p w14:paraId="694F78E2" w14:textId="3F4C4A54" w:rsidR="0083745F" w:rsidRDefault="0083745F" w:rsidP="0083745F">
      <w:pPr>
        <w:pStyle w:val="Heading2"/>
      </w:pPr>
      <w:r>
        <w:rPr>
          <w:rFonts w:hint="eastAsia"/>
        </w:rPr>
        <w:t>functions</w:t>
      </w:r>
    </w:p>
    <w:p w14:paraId="59B6D4F4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FF"/>
          <w:kern w:val="0"/>
          <w:sz w:val="26"/>
          <w:szCs w:val="26"/>
        </w:rPr>
        <w:t>function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arr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= zigzag(A)</w:t>
      </w:r>
    </w:p>
    <w:p w14:paraId="3ED4FA73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228B22"/>
          <w:kern w:val="0"/>
          <w:sz w:val="26"/>
          <w:szCs w:val="26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 …</w:t>
      </w:r>
    </w:p>
    <w:p w14:paraId="407589A1" w14:textId="5BE6C308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</w:t>
      </w:r>
      <w:r>
        <w:rPr>
          <w:rFonts w:ascii="Courier New" w:hAnsi="Courier New" w:cs="Courier New"/>
          <w:color w:val="228B22"/>
          <w:kern w:val="0"/>
          <w:sz w:val="26"/>
          <w:szCs w:val="26"/>
        </w:rPr>
        <w:t>% if it touches border, it will prepare to turn</w:t>
      </w:r>
    </w:p>
    <w:p w14:paraId="782DB12A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kern w:val="0"/>
          <w:sz w:val="26"/>
          <w:szCs w:val="26"/>
        </w:rPr>
        <w:t>if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(row == 1 || row ==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A_</w:t>
      </w:r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size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</w:t>
      </w:r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>1)) &amp;&amp; turn</w:t>
      </w:r>
    </w:p>
    <w:p w14:paraId="0BF283A2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    col = col + 1;</w:t>
      </w:r>
    </w:p>
    <w:p w14:paraId="71B09C90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    flag = -flag;</w:t>
      </w:r>
    </w:p>
    <w:p w14:paraId="1F7341CA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    turn = 0;</w:t>
      </w:r>
    </w:p>
    <w:p w14:paraId="23AFB76E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kern w:val="0"/>
          <w:sz w:val="26"/>
          <w:szCs w:val="26"/>
        </w:rPr>
        <w:t>elseif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(col == 1 || col ==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A_</w:t>
      </w:r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size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</w:t>
      </w:r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>2)) &amp;&amp; turn</w:t>
      </w:r>
    </w:p>
    <w:p w14:paraId="271CB0A8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    row = row + 1;</w:t>
      </w:r>
    </w:p>
    <w:p w14:paraId="12B1F1A1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    flag = -flag;</w:t>
      </w:r>
    </w:p>
    <w:p w14:paraId="4F8F63BC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    turn = 0;</w:t>
      </w:r>
    </w:p>
    <w:p w14:paraId="4AF2109E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</w:t>
      </w:r>
      <w:r>
        <w:rPr>
          <w:rFonts w:ascii="Courier New" w:hAnsi="Courier New" w:cs="Courier New"/>
          <w:color w:val="228B22"/>
          <w:kern w:val="0"/>
          <w:sz w:val="26"/>
          <w:szCs w:val="26"/>
        </w:rPr>
        <w:t>% otherwise it will walk from left-bottom to top-right if flag = 1</w:t>
      </w:r>
    </w:p>
    <w:p w14:paraId="437457C3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</w:t>
      </w: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if flag = -1, it walks other direction </w:t>
      </w:r>
    </w:p>
    <w:p w14:paraId="6157AFED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kern w:val="0"/>
          <w:sz w:val="26"/>
          <w:szCs w:val="26"/>
        </w:rPr>
        <w:t>else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</w:p>
    <w:p w14:paraId="7C04FA00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    col = col + flag;</w:t>
      </w:r>
    </w:p>
    <w:p w14:paraId="65F7C935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    row = row - flag;</w:t>
      </w:r>
    </w:p>
    <w:p w14:paraId="6DEEF627" w14:textId="0B98E0E0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6"/>
          <w:szCs w:val="26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    turn = 1;</w:t>
      </w:r>
    </w:p>
    <w:p w14:paraId="02F7B5B7" w14:textId="0A3B79DE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 …</w:t>
      </w:r>
    </w:p>
    <w:p w14:paraId="3DA6F2D1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FF"/>
          <w:kern w:val="0"/>
          <w:sz w:val="26"/>
          <w:szCs w:val="26"/>
        </w:rPr>
        <w:t>end</w:t>
      </w:r>
    </w:p>
    <w:p w14:paraId="6CCC5174" w14:textId="35454261" w:rsidR="0083745F" w:rsidRDefault="0083745F" w:rsidP="0083745F"/>
    <w:p w14:paraId="3D105E47" w14:textId="37FD97DE" w:rsidR="0083745F" w:rsidRDefault="0083745F" w:rsidP="0083745F"/>
    <w:p w14:paraId="72004AF5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FF"/>
          <w:kern w:val="0"/>
          <w:sz w:val="26"/>
          <w:szCs w:val="26"/>
        </w:rPr>
        <w:t>function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res_zigzag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my_dct_quan_</w:t>
      </w:r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zigzag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>A,basis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, Q)</w:t>
      </w:r>
    </w:p>
    <w:p w14:paraId="10489F0E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 basis &amp; Q must be the same size</w:t>
      </w:r>
    </w:p>
    <w:p w14:paraId="3E33C3A3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 …</w:t>
      </w:r>
    </w:p>
    <w:p w14:paraId="5650CFC4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228B22"/>
          <w:kern w:val="0"/>
          <w:sz w:val="26"/>
          <w:szCs w:val="26"/>
        </w:rPr>
        <w:t>% x</w:t>
      </w:r>
      <w:proofErr w:type="gramStart"/>
      <w:r>
        <w:rPr>
          <w:rFonts w:ascii="Courier New" w:hAnsi="Courier New" w:cs="Courier New"/>
          <w:color w:val="228B22"/>
          <w:kern w:val="0"/>
          <w:sz w:val="26"/>
          <w:szCs w:val="26"/>
        </w:rPr>
        <w:t>1,y</w:t>
      </w:r>
      <w:proofErr w:type="gramEnd"/>
      <w:r>
        <w:rPr>
          <w:rFonts w:ascii="Courier New" w:hAnsi="Courier New" w:cs="Courier New"/>
          <w:color w:val="228B22"/>
          <w:kern w:val="0"/>
          <w:sz w:val="26"/>
          <w:szCs w:val="26"/>
        </w:rPr>
        <w:t>1 indicates the row position of the moving window</w:t>
      </w:r>
    </w:p>
    <w:p w14:paraId="753F722F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228B22"/>
          <w:kern w:val="0"/>
          <w:sz w:val="26"/>
          <w:szCs w:val="26"/>
        </w:rPr>
        <w:t>% x</w:t>
      </w:r>
      <w:proofErr w:type="gramStart"/>
      <w:r>
        <w:rPr>
          <w:rFonts w:ascii="Courier New" w:hAnsi="Courier New" w:cs="Courier New"/>
          <w:color w:val="228B22"/>
          <w:kern w:val="0"/>
          <w:sz w:val="26"/>
          <w:szCs w:val="26"/>
        </w:rPr>
        <w:t>2,y</w:t>
      </w:r>
      <w:proofErr w:type="gramEnd"/>
      <w:r>
        <w:rPr>
          <w:rFonts w:ascii="Courier New" w:hAnsi="Courier New" w:cs="Courier New"/>
          <w:color w:val="228B22"/>
          <w:kern w:val="0"/>
          <w:sz w:val="26"/>
          <w:szCs w:val="26"/>
        </w:rPr>
        <w:t>2 specifies the column position</w:t>
      </w:r>
    </w:p>
    <w:p w14:paraId="1E0C6911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    res(x</w:t>
      </w:r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1:y</w:t>
      </w:r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1,x2:y2) = basis * A(x1:y1, x2:y2) * basis'; </w:t>
      </w: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dct</w:t>
      </w:r>
      <w:proofErr w:type="spellEnd"/>
    </w:p>
    <w:p w14:paraId="5D276B8B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    res(x</w:t>
      </w:r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1:y</w:t>
      </w:r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1,x2:y2) = round(res(x1:y1, x2:y2) ./ Q); </w:t>
      </w:r>
      <w:r>
        <w:rPr>
          <w:rFonts w:ascii="Courier New" w:hAnsi="Courier New" w:cs="Courier New"/>
          <w:color w:val="228B22"/>
          <w:kern w:val="0"/>
          <w:sz w:val="26"/>
          <w:szCs w:val="26"/>
        </w:rPr>
        <w:t>% quantify</w:t>
      </w:r>
    </w:p>
    <w:p w14:paraId="4C55A071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res_</w:t>
      </w:r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zigzag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>cnt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,:) = zigzag(res(x1:y1,x2:y2)); </w:t>
      </w:r>
      <w:r>
        <w:rPr>
          <w:rFonts w:ascii="Courier New" w:hAnsi="Courier New" w:cs="Courier New"/>
          <w:color w:val="228B22"/>
          <w:kern w:val="0"/>
          <w:sz w:val="26"/>
          <w:szCs w:val="26"/>
        </w:rPr>
        <w:t>%zigzag</w:t>
      </w:r>
    </w:p>
    <w:p w14:paraId="0BF8ECF0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cnt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cnt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+ 1; </w:t>
      </w:r>
    </w:p>
    <w:p w14:paraId="67A67D84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    x2 = y2 + 1;</w:t>
      </w:r>
    </w:p>
    <w:p w14:paraId="62E51390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 …</w:t>
      </w:r>
    </w:p>
    <w:p w14:paraId="60AB9AEA" w14:textId="77777777" w:rsidR="0083745F" w:rsidRDefault="0083745F" w:rsidP="0083745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FF"/>
          <w:kern w:val="0"/>
          <w:sz w:val="26"/>
          <w:szCs w:val="26"/>
        </w:rPr>
        <w:t>end</w:t>
      </w:r>
    </w:p>
    <w:p w14:paraId="16B803D5" w14:textId="2C77B03D" w:rsidR="0083745F" w:rsidRDefault="0083745F" w:rsidP="0083745F"/>
    <w:p w14:paraId="06B0CDEF" w14:textId="77777777" w:rsidR="0083745F" w:rsidRPr="0083745F" w:rsidRDefault="0083745F" w:rsidP="0083745F"/>
    <w:p w14:paraId="77CB147E" w14:textId="1EBC49BC" w:rsidR="003D0E13" w:rsidRDefault="008A765E" w:rsidP="00D35758">
      <w:pPr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附录：</w:t>
      </w:r>
    </w:p>
    <w:p w14:paraId="3865751C" w14:textId="7D6AA67E" w:rsidR="0077488D" w:rsidRPr="0077488D" w:rsidRDefault="0077488D" w:rsidP="00D35758">
      <w:pPr>
        <w:rPr>
          <w:rFonts w:ascii="微软雅黑" w:eastAsia="微软雅黑" w:hAnsi="微软雅黑"/>
          <w:lang w:val="de-DE"/>
        </w:rPr>
      </w:pPr>
      <w:r w:rsidRPr="0077488D">
        <w:rPr>
          <w:rFonts w:ascii="Courier New" w:hAnsi="Courier New" w:cs="Courier New"/>
          <w:color w:val="000000"/>
          <w:kern w:val="0"/>
          <w:sz w:val="26"/>
          <w:szCs w:val="26"/>
          <w:lang w:val="de-DE"/>
        </w:rPr>
        <w:t xml:space="preserve">im_dct_quan_zigzag </w:t>
      </w:r>
      <w:r w:rsidRPr="0077488D">
        <w:rPr>
          <w:rFonts w:ascii="Courier New" w:hAnsi="Courier New" w:cs="Courier New" w:hint="eastAsia"/>
          <w:color w:val="000000"/>
          <w:kern w:val="0"/>
          <w:sz w:val="26"/>
          <w:szCs w:val="26"/>
          <w:lang w:val="de-DE"/>
        </w:rPr>
        <w:t>&amp;</w:t>
      </w:r>
      <w:r w:rsidRPr="0077488D">
        <w:rPr>
          <w:rFonts w:ascii="Courier New" w:hAnsi="Courier New" w:cs="Courier New"/>
          <w:color w:val="000000"/>
          <w:kern w:val="0"/>
          <w:sz w:val="26"/>
          <w:szCs w:val="26"/>
          <w:lang w:val="de-DE"/>
        </w:rPr>
        <w:t xml:space="preserve"> color_zigzag</w:t>
      </w:r>
      <w:r>
        <w:rPr>
          <w:rFonts w:ascii="Courier New" w:hAnsi="Courier New" w:cs="Courier New"/>
          <w:color w:val="000000"/>
          <w:kern w:val="0"/>
          <w:sz w:val="26"/>
          <w:szCs w:val="26"/>
          <w:lang w:val="de-DE"/>
        </w:rPr>
        <w:t xml:space="preserve"> </w:t>
      </w:r>
      <w:r>
        <w:rPr>
          <w:rFonts w:ascii="Courier New" w:hAnsi="Courier New" w:cs="Courier New" w:hint="eastAsia"/>
          <w:color w:val="000000"/>
          <w:kern w:val="0"/>
          <w:sz w:val="26"/>
          <w:szCs w:val="26"/>
          <w:lang w:val="de-DE"/>
        </w:rPr>
        <w:t>图解</w:t>
      </w:r>
    </w:p>
    <w:p w14:paraId="16C80B94" w14:textId="1E07DB23" w:rsidR="003E2B57" w:rsidRDefault="002C0B0A" w:rsidP="00D35758">
      <w:pPr>
        <w:rPr>
          <w:noProof/>
        </w:rPr>
      </w:pPr>
      <w:r>
        <w:rPr>
          <w:noProof/>
        </w:rPr>
        <w:drawing>
          <wp:inline distT="0" distB="0" distL="0" distR="0" wp14:anchorId="146951CF" wp14:editId="1E833289">
            <wp:extent cx="1104900" cy="10439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6181" t="30565" r="62871" b="34247"/>
                    <a:stretch/>
                  </pic:blipFill>
                  <pic:spPr bwMode="auto">
                    <a:xfrm>
                      <a:off x="0" y="0"/>
                      <a:ext cx="1104900" cy="10439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A765E" w:rsidRPr="008A765E">
        <w:rPr>
          <w:noProof/>
        </w:rPr>
        <w:t xml:space="preserve"> </w:t>
      </w:r>
      <w:r w:rsidR="008A765E">
        <w:rPr>
          <w:noProof/>
        </w:rPr>
        <w:drawing>
          <wp:inline distT="0" distB="0" distL="0" distR="0" wp14:anchorId="69921BD2" wp14:editId="554DA034">
            <wp:extent cx="1287529" cy="9448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1414" t="39298" r="70672" b="37328"/>
                    <a:stretch/>
                  </pic:blipFill>
                  <pic:spPr bwMode="auto">
                    <a:xfrm>
                      <a:off x="0" y="0"/>
                      <a:ext cx="1291147" cy="9475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002ED4" w14:textId="2874AA76" w:rsidR="008A765E" w:rsidRDefault="008A765E" w:rsidP="008A765E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微软雅黑" w:eastAsia="微软雅黑" w:hAnsi="微软雅黑"/>
        </w:rPr>
        <w:t xml:space="preserve">Fig1: </w:t>
      </w:r>
      <w:r>
        <w:rPr>
          <w:rFonts w:ascii="微软雅黑" w:eastAsia="微软雅黑" w:hAnsi="微软雅黑" w:hint="eastAsia"/>
        </w:rPr>
        <w:t>红色为dc信号,</w:t>
      </w:r>
      <w:r>
        <w:rPr>
          <w:rFonts w:ascii="微软雅黑" w:eastAsia="微软雅黑" w:hAnsi="微软雅黑"/>
        </w:rPr>
        <w:t xml:space="preserve"> </w:t>
      </w:r>
      <w:r>
        <w:rPr>
          <w:rFonts w:ascii="微软雅黑" w:eastAsia="微软雅黑" w:hAnsi="微软雅黑" w:hint="eastAsia"/>
        </w:rPr>
        <w:t>黄色ac信号,</w:t>
      </w:r>
      <w:r>
        <w:rPr>
          <w:rFonts w:ascii="微软雅黑" w:eastAsia="微软雅黑" w:hAnsi="微软雅黑"/>
        </w:rPr>
        <w:t xml:space="preserve"> </w:t>
      </w:r>
      <w:r>
        <w:rPr>
          <w:rFonts w:ascii="微软雅黑" w:eastAsia="微软雅黑" w:hAnsi="微软雅黑" w:hint="eastAsia"/>
        </w:rPr>
        <w:t>经过zigzag展开后的矩阵</w:t>
      </w:r>
    </w:p>
    <w:p w14:paraId="50C1E00B" w14:textId="36510A3D" w:rsidR="008A765E" w:rsidRDefault="008A765E" w:rsidP="008A765E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</w:p>
    <w:p w14:paraId="2E6E84F0" w14:textId="07DA609A" w:rsidR="008A765E" w:rsidRDefault="0077488D" w:rsidP="00D35758">
      <w:pPr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数据保存方式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98"/>
        <w:gridCol w:w="2024"/>
      </w:tblGrid>
      <w:tr w:rsidR="00D0697C" w14:paraId="69E6B504" w14:textId="77777777" w:rsidTr="00D0697C">
        <w:tc>
          <w:tcPr>
            <w:tcW w:w="6498" w:type="dxa"/>
          </w:tcPr>
          <w:p w14:paraId="6E2EC4BF" w14:textId="6BF9F5C0" w:rsidR="00D0697C" w:rsidRDefault="00D0697C" w:rsidP="00D35758">
            <w:pPr>
              <w:rPr>
                <w:rFonts w:ascii="微软雅黑" w:eastAsia="微软雅黑" w:hAnsi="微软雅黑"/>
              </w:rPr>
            </w:pPr>
            <w:r>
              <w:rPr>
                <w:rFonts w:ascii="微软雅黑" w:eastAsia="微软雅黑" w:hAnsi="微软雅黑" w:hint="eastAsia"/>
              </w:rPr>
              <w:t>数据</w:t>
            </w:r>
          </w:p>
        </w:tc>
        <w:tc>
          <w:tcPr>
            <w:tcW w:w="2024" w:type="dxa"/>
          </w:tcPr>
          <w:p w14:paraId="133EC3B5" w14:textId="4624646F" w:rsidR="00D0697C" w:rsidRDefault="00D0697C" w:rsidP="00D35758">
            <w:pPr>
              <w:rPr>
                <w:rFonts w:ascii="微软雅黑" w:eastAsia="微软雅黑" w:hAnsi="微软雅黑"/>
              </w:rPr>
            </w:pPr>
            <w:r>
              <w:rPr>
                <w:rFonts w:ascii="微软雅黑" w:eastAsia="微软雅黑" w:hAnsi="微软雅黑" w:hint="eastAsia"/>
              </w:rPr>
              <w:t>类型</w:t>
            </w:r>
          </w:p>
        </w:tc>
      </w:tr>
      <w:tr w:rsidR="00D0697C" w14:paraId="0A3AC3F4" w14:textId="77777777" w:rsidTr="00D0697C">
        <w:tc>
          <w:tcPr>
            <w:tcW w:w="6498" w:type="dxa"/>
          </w:tcPr>
          <w:p w14:paraId="52BB587B" w14:textId="6CCDB729" w:rsidR="00D0697C" w:rsidRDefault="00D0697C" w:rsidP="00D35758">
            <w:pPr>
              <w:rPr>
                <w:rFonts w:ascii="微软雅黑" w:eastAsia="微软雅黑" w:hAnsi="微软雅黑"/>
              </w:rPr>
            </w:pPr>
            <w:r>
              <w:rPr>
                <w:rFonts w:ascii="微软雅黑" w:eastAsia="微软雅黑" w:hAnsi="微软雅黑"/>
              </w:rPr>
              <w:t>Image size [1,2]</w:t>
            </w:r>
            <w:r w:rsidR="008966DF">
              <w:rPr>
                <w:rFonts w:ascii="微软雅黑" w:eastAsia="微软雅黑" w:hAnsi="微软雅黑"/>
              </w:rPr>
              <w:t xml:space="preserve"> (2048 PB bit map image)</w:t>
            </w:r>
          </w:p>
        </w:tc>
        <w:tc>
          <w:tcPr>
            <w:tcW w:w="2024" w:type="dxa"/>
          </w:tcPr>
          <w:p w14:paraId="783E5473" w14:textId="515F75DC" w:rsidR="00D0697C" w:rsidRDefault="00D0697C" w:rsidP="00D35758">
            <w:pPr>
              <w:rPr>
                <w:rFonts w:ascii="微软雅黑" w:eastAsia="微软雅黑" w:hAnsi="微软雅黑"/>
              </w:rPr>
            </w:pPr>
            <w:r>
              <w:rPr>
                <w:rFonts w:ascii="微软雅黑" w:eastAsia="微软雅黑" w:hAnsi="微软雅黑"/>
              </w:rPr>
              <w:t>Uint32</w:t>
            </w:r>
          </w:p>
        </w:tc>
      </w:tr>
      <w:tr w:rsidR="00D0697C" w14:paraId="1DFCAE40" w14:textId="77777777" w:rsidTr="00D0697C">
        <w:tc>
          <w:tcPr>
            <w:tcW w:w="6498" w:type="dxa"/>
          </w:tcPr>
          <w:p w14:paraId="0B7C2B01" w14:textId="3B45FAF4" w:rsidR="00D0697C" w:rsidRDefault="00D0697C" w:rsidP="00D35758">
            <w:pPr>
              <w:rPr>
                <w:rFonts w:ascii="微软雅黑" w:eastAsia="微软雅黑" w:hAnsi="微软雅黑"/>
              </w:rPr>
            </w:pPr>
            <w:proofErr w:type="gramStart"/>
            <w:r>
              <w:rPr>
                <w:rFonts w:ascii="微软雅黑" w:eastAsia="微软雅黑" w:hAnsi="微软雅黑"/>
              </w:rPr>
              <w:t>Padding[</w:t>
            </w:r>
            <w:proofErr w:type="gramEnd"/>
            <w:r>
              <w:rPr>
                <w:rFonts w:ascii="微软雅黑" w:eastAsia="微软雅黑" w:hAnsi="微软雅黑"/>
              </w:rPr>
              <w:t>1,2]</w:t>
            </w:r>
          </w:p>
        </w:tc>
        <w:tc>
          <w:tcPr>
            <w:tcW w:w="2024" w:type="dxa"/>
          </w:tcPr>
          <w:p w14:paraId="358A8427" w14:textId="2E27AA9B" w:rsidR="00D0697C" w:rsidRDefault="00D0697C" w:rsidP="00D35758">
            <w:pPr>
              <w:rPr>
                <w:rFonts w:ascii="微软雅黑" w:eastAsia="微软雅黑" w:hAnsi="微软雅黑"/>
              </w:rPr>
            </w:pPr>
            <w:r>
              <w:rPr>
                <w:rFonts w:ascii="微软雅黑" w:eastAsia="微软雅黑" w:hAnsi="微软雅黑"/>
              </w:rPr>
              <w:t>Uint8</w:t>
            </w:r>
          </w:p>
        </w:tc>
      </w:tr>
      <w:tr w:rsidR="00D0697C" w14:paraId="243E7FF3" w14:textId="77777777" w:rsidTr="00D0697C">
        <w:tc>
          <w:tcPr>
            <w:tcW w:w="6498" w:type="dxa"/>
          </w:tcPr>
          <w:p w14:paraId="01B59E2D" w14:textId="215C5898" w:rsidR="00D0697C" w:rsidRDefault="00D0697C" w:rsidP="00D35758">
            <w:pPr>
              <w:rPr>
                <w:rFonts w:ascii="微软雅黑" w:eastAsia="微软雅黑" w:hAnsi="微软雅黑"/>
              </w:rPr>
            </w:pPr>
            <w:r w:rsidRPr="00D0697C">
              <w:rPr>
                <w:rFonts w:ascii="微软雅黑" w:eastAsia="微软雅黑" w:hAnsi="微软雅黑"/>
              </w:rPr>
              <w:t>Luminous</w:t>
            </w:r>
            <w:r>
              <w:rPr>
                <w:rFonts w:ascii="微软雅黑" w:eastAsia="微软雅黑" w:hAnsi="微软雅黑"/>
              </w:rPr>
              <w:t xml:space="preserve"> </w:t>
            </w:r>
            <w:r w:rsidRPr="00D0697C">
              <w:rPr>
                <w:rFonts w:ascii="微软雅黑" w:eastAsia="微软雅黑" w:hAnsi="微软雅黑"/>
              </w:rPr>
              <w:t>quantifier</w:t>
            </w:r>
            <w:r>
              <w:rPr>
                <w:rFonts w:ascii="微软雅黑" w:eastAsia="微软雅黑" w:hAnsi="微软雅黑"/>
              </w:rPr>
              <w:t xml:space="preserve"> </w:t>
            </w:r>
            <w:proofErr w:type="gramStart"/>
            <w:r>
              <w:rPr>
                <w:rFonts w:ascii="微软雅黑" w:eastAsia="微软雅黑" w:hAnsi="微软雅黑"/>
              </w:rPr>
              <w:t>matrix[</w:t>
            </w:r>
            <w:proofErr w:type="gramEnd"/>
            <w:r>
              <w:rPr>
                <w:rFonts w:ascii="微软雅黑" w:eastAsia="微软雅黑" w:hAnsi="微软雅黑"/>
              </w:rPr>
              <w:t>8,8]</w:t>
            </w:r>
          </w:p>
        </w:tc>
        <w:tc>
          <w:tcPr>
            <w:tcW w:w="2024" w:type="dxa"/>
          </w:tcPr>
          <w:p w14:paraId="2F81DE6B" w14:textId="5AAC5C8E" w:rsidR="00D0697C" w:rsidRDefault="00D0697C" w:rsidP="00D35758">
            <w:pPr>
              <w:rPr>
                <w:rFonts w:ascii="微软雅黑" w:eastAsia="微软雅黑" w:hAnsi="微软雅黑"/>
              </w:rPr>
            </w:pPr>
            <w:r>
              <w:rPr>
                <w:rFonts w:ascii="微软雅黑" w:eastAsia="微软雅黑" w:hAnsi="微软雅黑"/>
              </w:rPr>
              <w:t>Uint8</w:t>
            </w:r>
          </w:p>
        </w:tc>
      </w:tr>
      <w:tr w:rsidR="00D0697C" w14:paraId="1873E4FC" w14:textId="77777777" w:rsidTr="00D0697C">
        <w:tc>
          <w:tcPr>
            <w:tcW w:w="6498" w:type="dxa"/>
          </w:tcPr>
          <w:p w14:paraId="59FFD071" w14:textId="75C24C1C" w:rsidR="00D0697C" w:rsidRPr="00D0697C" w:rsidRDefault="00D0697C" w:rsidP="00D35758">
            <w:pPr>
              <w:rPr>
                <w:rFonts w:ascii="微软雅黑" w:eastAsia="微软雅黑" w:hAnsi="微软雅黑"/>
              </w:rPr>
            </w:pPr>
            <w:r>
              <w:rPr>
                <w:rFonts w:ascii="微软雅黑" w:eastAsia="微软雅黑" w:hAnsi="微软雅黑"/>
              </w:rPr>
              <w:t xml:space="preserve">Color </w:t>
            </w:r>
            <w:r w:rsidRPr="00D0697C">
              <w:rPr>
                <w:rFonts w:ascii="微软雅黑" w:eastAsia="微软雅黑" w:hAnsi="微软雅黑"/>
              </w:rPr>
              <w:t>quantifier</w:t>
            </w:r>
            <w:r>
              <w:rPr>
                <w:rFonts w:ascii="微软雅黑" w:eastAsia="微软雅黑" w:hAnsi="微软雅黑"/>
              </w:rPr>
              <w:t xml:space="preserve"> </w:t>
            </w:r>
            <w:proofErr w:type="gramStart"/>
            <w:r>
              <w:rPr>
                <w:rFonts w:ascii="微软雅黑" w:eastAsia="微软雅黑" w:hAnsi="微软雅黑"/>
              </w:rPr>
              <w:t>matrix[</w:t>
            </w:r>
            <w:proofErr w:type="gramEnd"/>
            <w:r>
              <w:rPr>
                <w:rFonts w:ascii="微软雅黑" w:eastAsia="微软雅黑" w:hAnsi="微软雅黑"/>
              </w:rPr>
              <w:t>8,8]</w:t>
            </w:r>
          </w:p>
        </w:tc>
        <w:tc>
          <w:tcPr>
            <w:tcW w:w="2024" w:type="dxa"/>
          </w:tcPr>
          <w:p w14:paraId="45EC61E2" w14:textId="368FFE9B" w:rsidR="00D0697C" w:rsidRDefault="00D0697C" w:rsidP="00D35758">
            <w:pPr>
              <w:rPr>
                <w:rFonts w:ascii="微软雅黑" w:eastAsia="微软雅黑" w:hAnsi="微软雅黑"/>
              </w:rPr>
            </w:pPr>
            <w:r>
              <w:rPr>
                <w:rFonts w:ascii="微软雅黑" w:eastAsia="微软雅黑" w:hAnsi="微软雅黑"/>
              </w:rPr>
              <w:t>Uint8</w:t>
            </w:r>
          </w:p>
        </w:tc>
      </w:tr>
      <w:tr w:rsidR="00D0697C" w14:paraId="57F1911E" w14:textId="77777777" w:rsidTr="00D0697C">
        <w:tc>
          <w:tcPr>
            <w:tcW w:w="6498" w:type="dxa"/>
          </w:tcPr>
          <w:p w14:paraId="31244EC5" w14:textId="0473E1EE" w:rsidR="00D0697C" w:rsidRPr="00D0697C" w:rsidRDefault="00D0697C" w:rsidP="00D35758">
            <w:pPr>
              <w:rPr>
                <w:rFonts w:ascii="微软雅黑" w:eastAsia="微软雅黑" w:hAnsi="微软雅黑"/>
              </w:rPr>
            </w:pPr>
            <w:r>
              <w:rPr>
                <w:rFonts w:ascii="微软雅黑" w:eastAsia="微软雅黑" w:hAnsi="微软雅黑"/>
              </w:rPr>
              <w:t xml:space="preserve">Dictionary </w:t>
            </w:r>
            <w:proofErr w:type="gramStart"/>
            <w:r>
              <w:rPr>
                <w:rFonts w:ascii="微软雅黑" w:eastAsia="微软雅黑" w:hAnsi="微软雅黑"/>
              </w:rPr>
              <w:t>size[</w:t>
            </w:r>
            <w:proofErr w:type="gramEnd"/>
            <w:r>
              <w:rPr>
                <w:rFonts w:ascii="微软雅黑" w:eastAsia="微软雅黑" w:hAnsi="微软雅黑"/>
              </w:rPr>
              <w:t>1,1]</w:t>
            </w:r>
          </w:p>
        </w:tc>
        <w:tc>
          <w:tcPr>
            <w:tcW w:w="2024" w:type="dxa"/>
          </w:tcPr>
          <w:p w14:paraId="58EEB062" w14:textId="140395AF" w:rsidR="00D0697C" w:rsidRDefault="00D0697C" w:rsidP="00D35758">
            <w:pPr>
              <w:rPr>
                <w:rFonts w:ascii="微软雅黑" w:eastAsia="微软雅黑" w:hAnsi="微软雅黑"/>
              </w:rPr>
            </w:pPr>
            <w:r>
              <w:rPr>
                <w:rFonts w:ascii="微软雅黑" w:eastAsia="微软雅黑" w:hAnsi="微软雅黑"/>
              </w:rPr>
              <w:t>Uint</w:t>
            </w:r>
            <w:r w:rsidR="007604AB">
              <w:rPr>
                <w:rFonts w:ascii="微软雅黑" w:eastAsia="微软雅黑" w:hAnsi="微软雅黑" w:hint="eastAsia"/>
              </w:rPr>
              <w:t>64</w:t>
            </w:r>
          </w:p>
        </w:tc>
      </w:tr>
      <w:tr w:rsidR="00D0697C" w14:paraId="2B1AE2E2" w14:textId="77777777" w:rsidTr="00D0697C">
        <w:tc>
          <w:tcPr>
            <w:tcW w:w="6498" w:type="dxa"/>
          </w:tcPr>
          <w:p w14:paraId="69590CDA" w14:textId="7A09FC91" w:rsidR="00D0697C" w:rsidRPr="00D0697C" w:rsidRDefault="00D0697C" w:rsidP="00D35758">
            <w:pPr>
              <w:rPr>
                <w:rFonts w:ascii="微软雅黑" w:eastAsia="微软雅黑" w:hAnsi="微软雅黑"/>
              </w:rPr>
            </w:pPr>
            <w:r>
              <w:rPr>
                <w:rFonts w:ascii="微软雅黑" w:eastAsia="微软雅黑" w:hAnsi="微软雅黑"/>
              </w:rPr>
              <w:t xml:space="preserve">Huffman code </w:t>
            </w:r>
            <w:proofErr w:type="gramStart"/>
            <w:r>
              <w:rPr>
                <w:rFonts w:ascii="微软雅黑" w:eastAsia="微软雅黑" w:hAnsi="微软雅黑"/>
              </w:rPr>
              <w:t>size[</w:t>
            </w:r>
            <w:proofErr w:type="gramEnd"/>
            <w:r>
              <w:rPr>
                <w:rFonts w:ascii="微软雅黑" w:eastAsia="微软雅黑" w:hAnsi="微软雅黑"/>
              </w:rPr>
              <w:t>1,1]</w:t>
            </w:r>
          </w:p>
        </w:tc>
        <w:tc>
          <w:tcPr>
            <w:tcW w:w="2024" w:type="dxa"/>
          </w:tcPr>
          <w:p w14:paraId="184F090C" w14:textId="4BCBDA38" w:rsidR="00D0697C" w:rsidRDefault="00D0697C" w:rsidP="00D35758">
            <w:pPr>
              <w:rPr>
                <w:rFonts w:ascii="微软雅黑" w:eastAsia="微软雅黑" w:hAnsi="微软雅黑"/>
              </w:rPr>
            </w:pPr>
            <w:r>
              <w:rPr>
                <w:rFonts w:ascii="微软雅黑" w:eastAsia="微软雅黑" w:hAnsi="微软雅黑"/>
              </w:rPr>
              <w:t>Uint</w:t>
            </w:r>
            <w:r w:rsidR="007604AB">
              <w:rPr>
                <w:rFonts w:ascii="微软雅黑" w:eastAsia="微软雅黑" w:hAnsi="微软雅黑" w:hint="eastAsia"/>
              </w:rPr>
              <w:t>64</w:t>
            </w:r>
          </w:p>
        </w:tc>
      </w:tr>
      <w:tr w:rsidR="00D0697C" w14:paraId="0665E518" w14:textId="77777777" w:rsidTr="00D0697C">
        <w:tc>
          <w:tcPr>
            <w:tcW w:w="6498" w:type="dxa"/>
          </w:tcPr>
          <w:p w14:paraId="417EC38E" w14:textId="26C04EDD" w:rsidR="00D0697C" w:rsidRPr="00D0697C" w:rsidRDefault="00D0697C" w:rsidP="00D35758">
            <w:pPr>
              <w:rPr>
                <w:rFonts w:ascii="微软雅黑" w:eastAsia="微软雅黑" w:hAnsi="微软雅黑"/>
              </w:rPr>
            </w:pPr>
            <w:r>
              <w:rPr>
                <w:rFonts w:ascii="微软雅黑" w:eastAsia="微软雅黑" w:hAnsi="微软雅黑"/>
              </w:rPr>
              <w:t>[</w:t>
            </w:r>
            <w:proofErr w:type="gramStart"/>
            <w:r>
              <w:rPr>
                <w:rFonts w:ascii="微软雅黑" w:eastAsia="微软雅黑" w:hAnsi="微软雅黑"/>
              </w:rPr>
              <w:t>symbol[</w:t>
            </w:r>
            <w:proofErr w:type="gramEnd"/>
            <w:r>
              <w:rPr>
                <w:rFonts w:ascii="微软雅黑" w:eastAsia="微软雅黑" w:hAnsi="微软雅黑"/>
              </w:rPr>
              <w:t>1,1], code length[1,1], Huffman code[1, code length]]</w:t>
            </w:r>
          </w:p>
        </w:tc>
        <w:tc>
          <w:tcPr>
            <w:tcW w:w="2024" w:type="dxa"/>
          </w:tcPr>
          <w:p w14:paraId="3720F50E" w14:textId="4EFEF11A" w:rsidR="00D0697C" w:rsidRDefault="002A536B" w:rsidP="00D35758">
            <w:pPr>
              <w:rPr>
                <w:rFonts w:ascii="微软雅黑" w:eastAsia="微软雅黑" w:hAnsi="微软雅黑"/>
              </w:rPr>
            </w:pPr>
            <w:r>
              <w:rPr>
                <w:rFonts w:ascii="微软雅黑" w:eastAsia="微软雅黑" w:hAnsi="微软雅黑"/>
              </w:rPr>
              <w:t>bit</w:t>
            </w:r>
            <w:r w:rsidR="00D0697C">
              <w:rPr>
                <w:rFonts w:ascii="微软雅黑" w:eastAsia="微软雅黑" w:hAnsi="微软雅黑"/>
              </w:rPr>
              <w:t>32, u</w:t>
            </w:r>
            <w:r>
              <w:rPr>
                <w:rFonts w:ascii="微软雅黑" w:eastAsia="微软雅黑" w:hAnsi="微软雅黑"/>
              </w:rPr>
              <w:t>bit</w:t>
            </w:r>
            <w:r w:rsidR="00D0697C">
              <w:rPr>
                <w:rFonts w:ascii="微软雅黑" w:eastAsia="微软雅黑" w:hAnsi="微软雅黑"/>
              </w:rPr>
              <w:t xml:space="preserve">8, </w:t>
            </w:r>
            <w:r>
              <w:rPr>
                <w:rFonts w:ascii="微软雅黑" w:eastAsia="微软雅黑" w:hAnsi="微软雅黑"/>
              </w:rPr>
              <w:t>u</w:t>
            </w:r>
            <w:r w:rsidR="00D0697C">
              <w:rPr>
                <w:rFonts w:ascii="微软雅黑" w:eastAsia="微软雅黑" w:hAnsi="微软雅黑"/>
              </w:rPr>
              <w:t>bit1</w:t>
            </w:r>
          </w:p>
        </w:tc>
      </w:tr>
      <w:tr w:rsidR="00D0697C" w14:paraId="21E4D3AF" w14:textId="77777777" w:rsidTr="00D0697C">
        <w:tc>
          <w:tcPr>
            <w:tcW w:w="6498" w:type="dxa"/>
          </w:tcPr>
          <w:p w14:paraId="380D1F15" w14:textId="2A6FCA64" w:rsidR="00D0697C" w:rsidRPr="00D0697C" w:rsidRDefault="00D0697C" w:rsidP="00D35758">
            <w:pPr>
              <w:rPr>
                <w:rFonts w:ascii="微软雅黑" w:eastAsia="微软雅黑" w:hAnsi="微软雅黑"/>
              </w:rPr>
            </w:pPr>
            <w:r>
              <w:rPr>
                <w:rFonts w:ascii="微软雅黑" w:eastAsia="微软雅黑" w:hAnsi="微软雅黑"/>
              </w:rPr>
              <w:t xml:space="preserve">Huffman </w:t>
            </w:r>
            <w:proofErr w:type="gramStart"/>
            <w:r>
              <w:rPr>
                <w:rFonts w:ascii="微软雅黑" w:eastAsia="微软雅黑" w:hAnsi="微软雅黑"/>
              </w:rPr>
              <w:t>code[</w:t>
            </w:r>
            <w:proofErr w:type="gramEnd"/>
            <w:r>
              <w:rPr>
                <w:rFonts w:ascii="微软雅黑" w:eastAsia="微软雅黑" w:hAnsi="微软雅黑"/>
              </w:rPr>
              <w:t>1, Huffman code size]</w:t>
            </w:r>
          </w:p>
        </w:tc>
        <w:tc>
          <w:tcPr>
            <w:tcW w:w="2024" w:type="dxa"/>
          </w:tcPr>
          <w:p w14:paraId="6A6E3B46" w14:textId="22EA7D2E" w:rsidR="00D0697C" w:rsidRDefault="00D0697C" w:rsidP="00D35758">
            <w:pPr>
              <w:rPr>
                <w:rFonts w:ascii="微软雅黑" w:eastAsia="微软雅黑" w:hAnsi="微软雅黑"/>
              </w:rPr>
            </w:pPr>
            <w:r>
              <w:rPr>
                <w:rFonts w:ascii="微软雅黑" w:eastAsia="微软雅黑" w:hAnsi="微软雅黑"/>
              </w:rPr>
              <w:t>bit1</w:t>
            </w:r>
          </w:p>
        </w:tc>
      </w:tr>
    </w:tbl>
    <w:p w14:paraId="6DF56992" w14:textId="367F3172" w:rsidR="003E2B57" w:rsidRDefault="003E2B57" w:rsidP="00D35758">
      <w:pPr>
        <w:rPr>
          <w:rFonts w:ascii="微软雅黑" w:eastAsia="微软雅黑" w:hAnsi="微软雅黑"/>
        </w:rPr>
      </w:pPr>
    </w:p>
    <w:p w14:paraId="4898B536" w14:textId="13C93DD0" w:rsidR="0077488D" w:rsidRDefault="0077488D" w:rsidP="00D35758">
      <w:pPr>
        <w:rPr>
          <w:rFonts w:ascii="微软雅黑" w:eastAsia="微软雅黑" w:hAnsi="微软雅黑"/>
        </w:rPr>
      </w:pPr>
    </w:p>
    <w:p w14:paraId="2A551215" w14:textId="1CA367FA" w:rsidR="0077488D" w:rsidRDefault="0077488D" w:rsidP="00D35758">
      <w:pPr>
        <w:rPr>
          <w:rFonts w:ascii="微软雅黑" w:eastAsia="微软雅黑" w:hAnsi="微软雅黑"/>
        </w:rPr>
      </w:pPr>
    </w:p>
    <w:p w14:paraId="43D8AC13" w14:textId="77777777" w:rsidR="0077488D" w:rsidRPr="00390A13" w:rsidRDefault="0077488D" w:rsidP="00D35758">
      <w:pPr>
        <w:rPr>
          <w:rFonts w:ascii="微软雅黑" w:eastAsia="微软雅黑" w:hAnsi="微软雅黑"/>
        </w:rPr>
      </w:pPr>
    </w:p>
    <w:p w14:paraId="44DE23E1" w14:textId="03970F62" w:rsidR="0045123E" w:rsidRDefault="0045123E" w:rsidP="00D35758">
      <w:pPr>
        <w:pStyle w:val="Heading2"/>
        <w:numPr>
          <w:ilvl w:val="0"/>
          <w:numId w:val="2"/>
        </w:numPr>
        <w:spacing w:line="240" w:lineRule="auto"/>
        <w:rPr>
          <w:rFonts w:ascii="微软雅黑" w:eastAsia="微软雅黑" w:hAnsi="微软雅黑"/>
          <w:sz w:val="28"/>
          <w:szCs w:val="28"/>
        </w:rPr>
      </w:pPr>
      <w:r w:rsidRPr="00390A13">
        <w:rPr>
          <w:rFonts w:ascii="微软雅黑" w:eastAsia="微软雅黑" w:hAnsi="微软雅黑" w:hint="eastAsia"/>
          <w:sz w:val="28"/>
          <w:szCs w:val="28"/>
        </w:rPr>
        <w:lastRenderedPageBreak/>
        <w:t>实验结果及分析</w:t>
      </w:r>
    </w:p>
    <w:p w14:paraId="5535D6AD" w14:textId="68BA58BE" w:rsidR="0077488D" w:rsidRPr="0077488D" w:rsidRDefault="0077488D" w:rsidP="0077488D">
      <w:r>
        <w:rPr>
          <w:rFonts w:hint="eastAsia"/>
        </w:rPr>
        <w:t>原图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761k</w:t>
      </w:r>
      <w:r>
        <w:t>B</w:t>
      </w:r>
    </w:p>
    <w:p w14:paraId="06B0E3AB" w14:textId="6A4E2EF7" w:rsidR="00E54B00" w:rsidRDefault="0077488D" w:rsidP="00D35758">
      <w:pPr>
        <w:rPr>
          <w:rFonts w:ascii="微软雅黑" w:eastAsia="微软雅黑" w:hAnsi="微软雅黑"/>
        </w:rPr>
      </w:pPr>
      <w:r>
        <w:rPr>
          <w:rFonts w:ascii="微软雅黑" w:eastAsia="微软雅黑" w:hAnsi="微软雅黑"/>
          <w:noProof/>
        </w:rPr>
        <w:drawing>
          <wp:inline distT="0" distB="0" distL="0" distR="0" wp14:anchorId="7F01E8ED" wp14:editId="49BEC458">
            <wp:extent cx="3269112" cy="32537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5192" cy="3259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6CA04E" w14:textId="4FEB6E4E" w:rsidR="0077488D" w:rsidRDefault="0077488D" w:rsidP="00D35758">
      <w:pPr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颜色降采样+量化,</w:t>
      </w:r>
      <w:r>
        <w:rPr>
          <w:rFonts w:ascii="微软雅黑" w:eastAsia="微软雅黑" w:hAnsi="微软雅黑"/>
        </w:rPr>
        <w:t xml:space="preserve"> </w:t>
      </w:r>
      <w:r>
        <w:rPr>
          <w:rFonts w:ascii="微软雅黑" w:eastAsia="微软雅黑" w:hAnsi="微软雅黑" w:hint="eastAsia"/>
        </w:rPr>
        <w:t>亮度量化:</w:t>
      </w:r>
      <w:r>
        <w:rPr>
          <w:rFonts w:ascii="微软雅黑" w:eastAsia="微软雅黑" w:hAnsi="微软雅黑"/>
        </w:rPr>
        <w:t xml:space="preserve"> 29kB </w:t>
      </w:r>
    </w:p>
    <w:p w14:paraId="76B785EB" w14:textId="15F374CA" w:rsidR="0077488D" w:rsidRDefault="0077488D" w:rsidP="00D35758">
      <w:pPr>
        <w:rPr>
          <w:rFonts w:ascii="微软雅黑" w:eastAsia="微软雅黑" w:hAnsi="微软雅黑"/>
        </w:rPr>
      </w:pPr>
      <w:r>
        <w:rPr>
          <w:rFonts w:hint="eastAsia"/>
          <w:noProof/>
        </w:rPr>
        <w:drawing>
          <wp:inline distT="0" distB="0" distL="0" distR="0" wp14:anchorId="0E678BC7" wp14:editId="0C59A449">
            <wp:extent cx="3427262" cy="35737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09" r="11432" b="9370"/>
                    <a:stretch/>
                  </pic:blipFill>
                  <pic:spPr bwMode="auto">
                    <a:xfrm>
                      <a:off x="0" y="0"/>
                      <a:ext cx="3448318" cy="35957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D423AE" w14:textId="3FAF9AA1" w:rsidR="0077488D" w:rsidRPr="00390A13" w:rsidRDefault="0077488D" w:rsidP="00D35758">
      <w:pPr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压缩后图片是原来的3</w:t>
      </w:r>
      <w:r>
        <w:rPr>
          <w:rFonts w:ascii="微软雅黑" w:eastAsia="微软雅黑" w:hAnsi="微软雅黑"/>
        </w:rPr>
        <w:t xml:space="preserve">.8%, </w:t>
      </w:r>
      <w:r>
        <w:rPr>
          <w:rFonts w:ascii="微软雅黑" w:eastAsia="微软雅黑" w:hAnsi="微软雅黑" w:hint="eastAsia"/>
        </w:rPr>
        <w:t>细节稍稍有些损失,</w:t>
      </w:r>
      <w:r>
        <w:rPr>
          <w:rFonts w:ascii="微软雅黑" w:eastAsia="微软雅黑" w:hAnsi="微软雅黑"/>
        </w:rPr>
        <w:t xml:space="preserve"> </w:t>
      </w:r>
      <w:r>
        <w:rPr>
          <w:rFonts w:ascii="微软雅黑" w:eastAsia="微软雅黑" w:hAnsi="微软雅黑" w:hint="eastAsia"/>
        </w:rPr>
        <w:t>颜色略微暗下来一点,但是基本和原图差别</w:t>
      </w:r>
      <w:r>
        <w:rPr>
          <w:rFonts w:ascii="微软雅黑" w:eastAsia="微软雅黑" w:hAnsi="微软雅黑" w:hint="eastAsia"/>
        </w:rPr>
        <w:lastRenderedPageBreak/>
        <w:t>不大。</w:t>
      </w:r>
      <w:bookmarkStart w:id="0" w:name="_GoBack"/>
      <w:bookmarkEnd w:id="0"/>
    </w:p>
    <w:sectPr w:rsidR="0077488D" w:rsidRPr="00390A1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547680" w14:textId="77777777" w:rsidR="00C12617" w:rsidRDefault="00C12617" w:rsidP="0045123E">
      <w:r>
        <w:separator/>
      </w:r>
    </w:p>
  </w:endnote>
  <w:endnote w:type="continuationSeparator" w:id="0">
    <w:p w14:paraId="07301FB6" w14:textId="77777777" w:rsidR="00C12617" w:rsidRDefault="00C12617" w:rsidP="004512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3C2B0D" w14:textId="77777777" w:rsidR="00C12617" w:rsidRDefault="00C12617" w:rsidP="0045123E">
      <w:r>
        <w:separator/>
      </w:r>
    </w:p>
  </w:footnote>
  <w:footnote w:type="continuationSeparator" w:id="0">
    <w:p w14:paraId="01A2EBBB" w14:textId="77777777" w:rsidR="00C12617" w:rsidRDefault="00C12617" w:rsidP="004512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3D302E"/>
    <w:multiLevelType w:val="hybridMultilevel"/>
    <w:tmpl w:val="ADE80ADA"/>
    <w:lvl w:ilvl="0" w:tplc="50B0D0B0">
      <w:start w:val="1"/>
      <w:numFmt w:val="decimal"/>
      <w:lvlText w:val="%1、"/>
      <w:lvlJc w:val="left"/>
      <w:pPr>
        <w:ind w:left="465" w:hanging="465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9B7609C"/>
    <w:multiLevelType w:val="hybridMultilevel"/>
    <w:tmpl w:val="21A8AEF6"/>
    <w:lvl w:ilvl="0" w:tplc="82B0028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BAF0208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53E8430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C504B73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B660199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F7F4057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168C618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F1F6168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8D4ABFB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2" w15:restartNumberingAfterBreak="0">
    <w:nsid w:val="1532657F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3" w15:restartNumberingAfterBreak="0">
    <w:nsid w:val="2DE72B2E"/>
    <w:multiLevelType w:val="hybridMultilevel"/>
    <w:tmpl w:val="8FB6A42A"/>
    <w:lvl w:ilvl="0" w:tplc="67E8AD2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ADC38C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F8C685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DCC088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5EFD8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73CFE7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26C76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B02B7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C62A9B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F2E069D"/>
    <w:multiLevelType w:val="hybridMultilevel"/>
    <w:tmpl w:val="C1243988"/>
    <w:lvl w:ilvl="0" w:tplc="7CAA06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29013B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346181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BA6DC8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B1EC7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37CD8D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9640F4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A729B5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1AA8EF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CEC1708"/>
    <w:multiLevelType w:val="hybridMultilevel"/>
    <w:tmpl w:val="90D22C08"/>
    <w:lvl w:ilvl="0" w:tplc="A7E22F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ED83B3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112FB9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8E227E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B641F0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7F4112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92FB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57EE6B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3EEA6C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5A1313E"/>
    <w:multiLevelType w:val="hybridMultilevel"/>
    <w:tmpl w:val="BB86AC0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AF0208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53E8430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C504B73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B660199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F7F4057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168C618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F1F6168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8D4ABFB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7" w15:restartNumberingAfterBreak="0">
    <w:nsid w:val="6B2E0393"/>
    <w:multiLevelType w:val="hybridMultilevel"/>
    <w:tmpl w:val="99C8FD74"/>
    <w:lvl w:ilvl="0" w:tplc="4C1094A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7"/>
  </w:num>
  <w:num w:numId="2">
    <w:abstractNumId w:val="0"/>
  </w:num>
  <w:num w:numId="3">
    <w:abstractNumId w:val="1"/>
  </w:num>
  <w:num w:numId="4">
    <w:abstractNumId w:val="3"/>
  </w:num>
  <w:num w:numId="5">
    <w:abstractNumId w:val="6"/>
  </w:num>
  <w:num w:numId="6">
    <w:abstractNumId w:val="2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MjQ2MrS0MDAxMjZQ0lEKTi0uzszPAykwrgUAhBpLyiwAAAA="/>
  </w:docVars>
  <w:rsids>
    <w:rsidRoot w:val="0045123E"/>
    <w:rsid w:val="00033BCD"/>
    <w:rsid w:val="000B3F5B"/>
    <w:rsid w:val="00101C40"/>
    <w:rsid w:val="001564F4"/>
    <w:rsid w:val="00165888"/>
    <w:rsid w:val="00167C57"/>
    <w:rsid w:val="00180FFC"/>
    <w:rsid w:val="00260AD2"/>
    <w:rsid w:val="002A536B"/>
    <w:rsid w:val="002C0B0A"/>
    <w:rsid w:val="00341855"/>
    <w:rsid w:val="0038358B"/>
    <w:rsid w:val="00390A13"/>
    <w:rsid w:val="003A1573"/>
    <w:rsid w:val="003D0E13"/>
    <w:rsid w:val="003D4883"/>
    <w:rsid w:val="003E2B57"/>
    <w:rsid w:val="004443BD"/>
    <w:rsid w:val="0045123E"/>
    <w:rsid w:val="00483821"/>
    <w:rsid w:val="005143D7"/>
    <w:rsid w:val="0052227E"/>
    <w:rsid w:val="005A1A81"/>
    <w:rsid w:val="00625A3E"/>
    <w:rsid w:val="00642F4B"/>
    <w:rsid w:val="00647137"/>
    <w:rsid w:val="00682E6A"/>
    <w:rsid w:val="006B4D19"/>
    <w:rsid w:val="00731D44"/>
    <w:rsid w:val="007604AB"/>
    <w:rsid w:val="0077488D"/>
    <w:rsid w:val="0083745F"/>
    <w:rsid w:val="008734DA"/>
    <w:rsid w:val="008966DF"/>
    <w:rsid w:val="008A765E"/>
    <w:rsid w:val="008C1DCF"/>
    <w:rsid w:val="008E7743"/>
    <w:rsid w:val="009A5ED5"/>
    <w:rsid w:val="00AA5E56"/>
    <w:rsid w:val="00B6366D"/>
    <w:rsid w:val="00BF3DB3"/>
    <w:rsid w:val="00C12617"/>
    <w:rsid w:val="00CA3420"/>
    <w:rsid w:val="00D0697C"/>
    <w:rsid w:val="00D35758"/>
    <w:rsid w:val="00D66C47"/>
    <w:rsid w:val="00D833ED"/>
    <w:rsid w:val="00DA3590"/>
    <w:rsid w:val="00E1105F"/>
    <w:rsid w:val="00E476CE"/>
    <w:rsid w:val="00E51ABF"/>
    <w:rsid w:val="00E54B00"/>
    <w:rsid w:val="00E64009"/>
    <w:rsid w:val="00F0117B"/>
    <w:rsid w:val="00F27742"/>
    <w:rsid w:val="00F33D9A"/>
    <w:rsid w:val="00FE4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4571F0"/>
  <w15:docId w15:val="{1C64B8F7-5B3B-480C-866E-2A6583C5E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B3F5B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45123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5123E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697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123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5123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5123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5123E"/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5123E"/>
    <w:rPr>
      <w:b/>
      <w:bCs/>
      <w:kern w:val="44"/>
      <w:sz w:val="44"/>
      <w:szCs w:val="4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5123E"/>
    <w:rPr>
      <w:rFonts w:ascii="宋体" w:eastAsia="宋体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5123E"/>
    <w:rPr>
      <w:rFonts w:ascii="宋体" w:eastAsia="宋体"/>
      <w:sz w:val="18"/>
      <w:szCs w:val="18"/>
    </w:rPr>
  </w:style>
  <w:style w:type="paragraph" w:styleId="ListParagraph">
    <w:name w:val="List Paragraph"/>
    <w:basedOn w:val="Normal"/>
    <w:uiPriority w:val="34"/>
    <w:qFormat/>
    <w:rsid w:val="0045123E"/>
    <w:pPr>
      <w:ind w:firstLineChars="200" w:firstLine="420"/>
    </w:pPr>
  </w:style>
  <w:style w:type="character" w:customStyle="1" w:styleId="Heading2Char">
    <w:name w:val="Heading 2 Char"/>
    <w:basedOn w:val="DefaultParagraphFont"/>
    <w:link w:val="Heading2"/>
    <w:uiPriority w:val="9"/>
    <w:rsid w:val="0045123E"/>
    <w:rPr>
      <w:rFonts w:asciiTheme="majorHAnsi" w:eastAsiaTheme="majorEastAsia" w:hAnsiTheme="majorHAnsi" w:cstheme="majorBidi"/>
      <w:b/>
      <w:bCs/>
      <w:sz w:val="32"/>
      <w:szCs w:val="32"/>
    </w:rPr>
  </w:style>
  <w:style w:type="table" w:styleId="TableGrid">
    <w:name w:val="Table Grid"/>
    <w:basedOn w:val="TableNormal"/>
    <w:uiPriority w:val="59"/>
    <w:rsid w:val="00D069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D0697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83745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3745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40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14346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8904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2063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4705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937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7750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39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783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62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379120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5391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1813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9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893016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7664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3550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24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94696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1312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30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4505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886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93600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43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19611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26176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7</TotalTime>
  <Pages>8</Pages>
  <Words>751</Words>
  <Characters>428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321</dc:creator>
  <cp:keywords/>
  <dc:description/>
  <cp:lastModifiedBy>leon lin</cp:lastModifiedBy>
  <cp:revision>41</cp:revision>
  <dcterms:created xsi:type="dcterms:W3CDTF">2012-09-11T03:49:00Z</dcterms:created>
  <dcterms:modified xsi:type="dcterms:W3CDTF">2018-10-13T12:18:00Z</dcterms:modified>
</cp:coreProperties>
</file>